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49D2D" w14:textId="2456EFF6" w:rsidR="00633A9B" w:rsidRPr="009F175F" w:rsidRDefault="00646264" w:rsidP="00272938">
      <w:pPr>
        <w:pStyle w:val="Footer"/>
        <w:spacing w:before="0"/>
        <w:jc w:val="center"/>
        <w:rPr>
          <w:rFonts w:ascii="Calibri" w:hAnsi="Calibri" w:cs="Calibri"/>
          <w:b/>
          <w:color w:val="2E74B5"/>
          <w:spacing w:val="20"/>
          <w:sz w:val="21"/>
          <w:szCs w:val="21"/>
        </w:rPr>
      </w:pPr>
      <w:r>
        <w:rPr>
          <w:rFonts w:eastAsia="Calibri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A9A1712" wp14:editId="7F0B984B">
                <wp:simplePos x="0" y="0"/>
                <wp:positionH relativeFrom="column">
                  <wp:posOffset>-257175</wp:posOffset>
                </wp:positionH>
                <wp:positionV relativeFrom="paragraph">
                  <wp:posOffset>59055</wp:posOffset>
                </wp:positionV>
                <wp:extent cx="1257300" cy="107632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107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B6DE76" w14:textId="38603225" w:rsidR="00687778" w:rsidRDefault="00687778" w:rsidP="00687778">
                            <w:r>
                              <w:rPr>
                                <w:rFonts w:eastAsia="Calibri" w:cs="Calibri"/>
                                <w:sz w:val="20"/>
                                <w:szCs w:val="20"/>
                                <w:lang w:eastAsia="en-GB"/>
                              </w:rPr>
                              <w:drawing>
                                <wp:inline distT="0" distB="0" distL="0" distR="0" wp14:anchorId="4473DB75" wp14:editId="6F12F310">
                                  <wp:extent cx="981075" cy="981075"/>
                                  <wp:effectExtent l="0" t="0" r="9525" b="9525"/>
                                  <wp:docPr id="19" name="Picture 19" descr="Logo idea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 descr="Logo idea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1075" cy="9810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9A171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-20.25pt;margin-top:4.65pt;width:99pt;height:84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" fillcolor="white [3201]" stroked="f" strokeweight=".5pt">
                <v:textbox>
                  <w:txbxContent>
                    <w:p w14:paraId="2BB6DE76" w14:textId="38603225" w:rsidR="00687778" w:rsidRDefault="00687778" w:rsidP="00687778">
                      <w:r>
                        <w:rPr>
                          <w:rFonts w:eastAsia="Calibri" w:cs="Calibri"/>
                          <w:sz w:val="20"/>
                          <w:szCs w:val="20"/>
                          <w:lang w:eastAsia="en-GB"/>
                        </w:rPr>
                        <w:drawing>
                          <wp:inline distT="0" distB="0" distL="0" distR="0" wp14:anchorId="4473DB75" wp14:editId="6F12F310">
                            <wp:extent cx="981075" cy="981075"/>
                            <wp:effectExtent l="0" t="0" r="9525" b="9525"/>
                            <wp:docPr id="19" name="Picture 19" descr="Logo idea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 descr="Logo idea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81075" cy="981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8952733" w14:textId="55D05344" w:rsidR="00687778" w:rsidRDefault="00687778" w:rsidP="00687778">
      <w:pPr>
        <w:pStyle w:val="Footer"/>
        <w:spacing w:before="0" w:line="276" w:lineRule="auto"/>
        <w:jc w:val="center"/>
        <w:rPr>
          <w:rFonts w:ascii="Calibri" w:hAnsi="Calibri" w:cs="Calibri"/>
          <w:b/>
          <w:color w:val="2F5496"/>
          <w:spacing w:val="20"/>
          <w:sz w:val="28"/>
          <w:szCs w:val="28"/>
        </w:rPr>
      </w:pPr>
    </w:p>
    <w:p w14:paraId="58BE68CD" w14:textId="5834FD68" w:rsidR="007C6C08" w:rsidRDefault="007C6C08" w:rsidP="00687778">
      <w:pPr>
        <w:pStyle w:val="Footer"/>
        <w:spacing w:before="0" w:line="276" w:lineRule="auto"/>
        <w:jc w:val="center"/>
        <w:rPr>
          <w:rFonts w:ascii="Calibri" w:hAnsi="Calibri" w:cs="Calibri"/>
          <w:b/>
          <w:color w:val="2F5496"/>
          <w:spacing w:val="20"/>
          <w:sz w:val="28"/>
          <w:szCs w:val="28"/>
        </w:rPr>
      </w:pPr>
    </w:p>
    <w:p w14:paraId="7BE56A4B" w14:textId="77777777" w:rsidR="009527B6" w:rsidRDefault="009527B6" w:rsidP="00687778">
      <w:pPr>
        <w:pStyle w:val="Footer"/>
        <w:spacing w:before="0" w:line="276" w:lineRule="auto"/>
        <w:jc w:val="center"/>
        <w:rPr>
          <w:rFonts w:ascii="Calibri" w:hAnsi="Calibri" w:cs="Calibri"/>
          <w:b/>
          <w:color w:val="2F5496"/>
          <w:spacing w:val="20"/>
          <w:sz w:val="28"/>
          <w:szCs w:val="28"/>
        </w:rPr>
      </w:pPr>
    </w:p>
    <w:p w14:paraId="6D390252" w14:textId="5A2DE10E" w:rsidR="007C6C08" w:rsidRDefault="007C6C08" w:rsidP="00687778">
      <w:pPr>
        <w:pStyle w:val="Footer"/>
        <w:spacing w:before="0" w:line="276" w:lineRule="auto"/>
        <w:jc w:val="center"/>
        <w:rPr>
          <w:rFonts w:ascii="Calibri" w:hAnsi="Calibri" w:cs="Calibri"/>
          <w:b/>
          <w:color w:val="2F5496"/>
          <w:spacing w:val="20"/>
          <w:sz w:val="28"/>
          <w:szCs w:val="28"/>
        </w:rPr>
      </w:pPr>
    </w:p>
    <w:p w14:paraId="01A96653" w14:textId="7FC2D8DA" w:rsidR="00053210" w:rsidRDefault="00687778" w:rsidP="00B73361">
      <w:pPr>
        <w:pStyle w:val="Footer"/>
        <w:spacing w:before="0" w:line="276" w:lineRule="auto"/>
        <w:jc w:val="center"/>
        <w:rPr>
          <w:rFonts w:ascii="Calibri" w:hAnsi="Calibri" w:cs="Calibri"/>
          <w:b/>
          <w:color w:val="2F5496"/>
          <w:spacing w:val="20"/>
          <w:sz w:val="28"/>
          <w:szCs w:val="28"/>
        </w:rPr>
      </w:pPr>
      <w:r w:rsidRPr="009F175F">
        <w:rPr>
          <w:rFonts w:ascii="Calibri" w:hAnsi="Calibri" w:cs="Calibri"/>
          <w:b/>
          <w:color w:val="2F5496"/>
          <w:spacing w:val="20"/>
          <w:sz w:val="28"/>
          <w:szCs w:val="28"/>
        </w:rPr>
        <w:t>SLEEP T2D</w:t>
      </w:r>
      <w:r>
        <w:rPr>
          <w:rFonts w:ascii="Calibri" w:hAnsi="Calibri" w:cs="Calibri"/>
          <w:b/>
          <w:color w:val="2F5496"/>
          <w:spacing w:val="20"/>
          <w:sz w:val="28"/>
          <w:szCs w:val="28"/>
        </w:rPr>
        <w:t xml:space="preserve"> </w:t>
      </w:r>
      <w:r w:rsidR="00B73361" w:rsidRPr="009F175F">
        <w:rPr>
          <w:rFonts w:ascii="Calibri" w:hAnsi="Calibri" w:cs="Calibri"/>
          <w:b/>
          <w:color w:val="2F5496"/>
          <w:spacing w:val="20"/>
          <w:sz w:val="28"/>
          <w:szCs w:val="28"/>
        </w:rPr>
        <w:t>PARTICIPANT CONSENT FORM</w:t>
      </w:r>
    </w:p>
    <w:p w14:paraId="6CC5020A" w14:textId="77777777" w:rsidR="009A468B" w:rsidRPr="00B74144" w:rsidRDefault="009A468B" w:rsidP="009A468B">
      <w:pPr>
        <w:pStyle w:val="Footer"/>
        <w:spacing w:before="0" w:line="276" w:lineRule="auto"/>
        <w:jc w:val="center"/>
        <w:rPr>
          <w:rFonts w:ascii="Calibri" w:hAnsi="Calibri" w:cs="Calibri"/>
          <w:color w:val="2F5496"/>
          <w:spacing w:val="20"/>
          <w:sz w:val="22"/>
          <w:szCs w:val="28"/>
        </w:rPr>
      </w:pPr>
      <w:r w:rsidRPr="00B74144">
        <w:rPr>
          <w:rFonts w:ascii="Calibri" w:hAnsi="Calibri" w:cs="Calibri"/>
          <w:color w:val="2F5496"/>
          <w:spacing w:val="20"/>
          <w:sz w:val="22"/>
          <w:szCs w:val="28"/>
        </w:rPr>
        <w:t>SLEEP T2D: The Impact of Sleep Disorders in Patients with Type 2 Diabetes: A Cohort Study and Feasibility RCT</w:t>
      </w:r>
    </w:p>
    <w:tbl>
      <w:tblPr>
        <w:tblW w:w="11396" w:type="dxa"/>
        <w:tblInd w:w="-459" w:type="dxa"/>
        <w:tblLook w:val="04A0" w:firstRow="1" w:lastRow="0" w:firstColumn="1" w:lastColumn="0" w:noHBand="0" w:noVBand="1"/>
      </w:tblPr>
      <w:tblGrid>
        <w:gridCol w:w="10994"/>
        <w:gridCol w:w="402"/>
      </w:tblGrid>
      <w:tr w:rsidR="00053210" w:rsidRPr="002C4E29" w14:paraId="561F4C40" w14:textId="77777777" w:rsidTr="00825086">
        <w:tc>
          <w:tcPr>
            <w:tcW w:w="10886" w:type="dxa"/>
            <w:shd w:val="clear" w:color="auto" w:fill="auto"/>
          </w:tcPr>
          <w:tbl>
            <w:tblPr>
              <w:tblW w:w="10749" w:type="dxa"/>
              <w:tblInd w:w="29" w:type="dxa"/>
              <w:tblLook w:val="04A0" w:firstRow="1" w:lastRow="0" w:firstColumn="1" w:lastColumn="0" w:noHBand="0" w:noVBand="1"/>
            </w:tblPr>
            <w:tblGrid>
              <w:gridCol w:w="878"/>
              <w:gridCol w:w="4351"/>
              <w:gridCol w:w="4532"/>
              <w:gridCol w:w="988"/>
            </w:tblGrid>
            <w:tr w:rsidR="0017317E" w:rsidRPr="009F175F" w14:paraId="1D435751" w14:textId="77777777" w:rsidTr="006662B2">
              <w:trPr>
                <w:trHeight w:val="546"/>
              </w:trPr>
              <w:tc>
                <w:tcPr>
                  <w:tcW w:w="5229" w:type="dxa"/>
                  <w:gridSpan w:val="2"/>
                  <w:shd w:val="clear" w:color="auto" w:fill="auto"/>
                  <w:vAlign w:val="center"/>
                </w:tcPr>
                <w:p w14:paraId="24F8F3FC" w14:textId="3DF97488" w:rsidR="0017317E" w:rsidRPr="002C4E29" w:rsidRDefault="0017317E" w:rsidP="00C86628">
                  <w:pPr>
                    <w:pStyle w:val="Footer"/>
                    <w:spacing w:before="0"/>
                    <w:jc w:val="left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520" w:type="dxa"/>
                  <w:gridSpan w:val="2"/>
                  <w:shd w:val="clear" w:color="auto" w:fill="auto"/>
                  <w:vAlign w:val="center"/>
                </w:tcPr>
                <w:p w14:paraId="7DB4D459" w14:textId="25F84AF1" w:rsidR="0017317E" w:rsidRPr="002C4E29" w:rsidRDefault="00503974" w:rsidP="002C4E29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  <w:noProof/>
                      <w:sz w:val="22"/>
                      <w:szCs w:val="22"/>
                      <w:lang w:eastAsia="en-GB"/>
                    </w:rPr>
                  </w:pP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 </w:t>
                  </w:r>
                  <w:r w:rsidR="009F175F"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            </w:t>
                  </w:r>
                  <w:r w:rsidR="0017317E"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Please </w:t>
                  </w:r>
                  <w:r w:rsidR="0017317E" w:rsidRPr="002C4E29">
                    <w:rPr>
                      <w:rFonts w:ascii="Calibri" w:hAnsi="Calibri" w:cs="Calibri"/>
                      <w:b/>
                      <w:sz w:val="22"/>
                      <w:szCs w:val="22"/>
                      <w:u w:val="single"/>
                    </w:rPr>
                    <w:t>initial</w:t>
                  </w:r>
                  <w:r w:rsidR="0017317E"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each box to confirm consent ↓</w:t>
                  </w:r>
                </w:p>
              </w:tc>
            </w:tr>
            <w:tr w:rsidR="002B0BB1" w:rsidRPr="002C4E29" w14:paraId="49A6E90F" w14:textId="77777777" w:rsidTr="006662B2">
              <w:tc>
                <w:tcPr>
                  <w:tcW w:w="878" w:type="dxa"/>
                  <w:shd w:val="clear" w:color="auto" w:fill="auto"/>
                </w:tcPr>
                <w:p w14:paraId="3B797101" w14:textId="77777777" w:rsidR="00C57BCE" w:rsidRPr="00300BCA" w:rsidRDefault="00B442E7" w:rsidP="00B73361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300BCA">
                    <w:rPr>
                      <w:rFonts w:ascii="Calibri" w:hAnsi="Calibri" w:cs="Calibri"/>
                      <w:b/>
                    </w:rPr>
                    <w:t>1</w:t>
                  </w:r>
                  <w:r w:rsidR="00C57BCE" w:rsidRPr="00300BCA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04528F90" w14:textId="1EE8CEB6" w:rsidR="00C57BCE" w:rsidRPr="002C4E29" w:rsidRDefault="00C57BCE" w:rsidP="00D26DBA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I confirm that I have read and understood the Information 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 xml:space="preserve">Leaflet for the </w:t>
                  </w:r>
                  <w:r w:rsidR="00332E13">
                    <w:rPr>
                      <w:rFonts w:ascii="Calibri" w:hAnsi="Calibri" w:cs="Calibri"/>
                      <w:sz w:val="22"/>
                      <w:szCs w:val="22"/>
                    </w:rPr>
                    <w:t>SLEEP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 xml:space="preserve"> T2D study</w:t>
                  </w:r>
                  <w:r w:rsidR="00F3498B"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F3498B" w:rsidRPr="00F3498B">
                    <w:rPr>
                      <w:rFonts w:ascii="Calibri" w:hAnsi="Calibri" w:cs="Arial"/>
                      <w:sz w:val="22"/>
                      <w:szCs w:val="22"/>
                    </w:rPr>
                    <w:t>(version _______ dated _______________)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. I have had the opportunity to think about the information, ask questions and have had these answered to my satisfaction.</w:t>
                  </w:r>
                </w:p>
                <w:p w14:paraId="6E5A2AAD" w14:textId="77777777" w:rsidR="00B73361" w:rsidRPr="002C4E29" w:rsidRDefault="00B73361" w:rsidP="00D26DBA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142424DD" w14:textId="77777777" w:rsidR="00C57BCE" w:rsidRPr="002C4E29" w:rsidRDefault="001006E6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0560" behindDoc="0" locked="0" layoutInCell="1" allowOverlap="1" wp14:anchorId="04B52459" wp14:editId="3BDE8A4B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52898</wp:posOffset>
                            </wp:positionV>
                            <wp:extent cx="335280" cy="302260"/>
                            <wp:effectExtent l="7620" t="8255" r="9525" b="13335"/>
                            <wp:wrapNone/>
                            <wp:docPr id="14" name="Rectangle 1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CFDDF52" id="Rectangle 15" o:spid="_x0000_s1026" alt="Title: Tick box to indicate participant's consent - Description: Tick box to indicate participant's consent" style="position:absolute;margin-left:5.95pt;margin-top:4.15pt;width:26.4pt;height:23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"/>
                        </w:pict>
                      </mc:Fallback>
                    </mc:AlternateContent>
                  </w:r>
                </w:p>
              </w:tc>
            </w:tr>
            <w:tr w:rsidR="002B0BB1" w:rsidRPr="002C4E29" w14:paraId="68BFABC2" w14:textId="77777777" w:rsidTr="006662B2">
              <w:tc>
                <w:tcPr>
                  <w:tcW w:w="878" w:type="dxa"/>
                  <w:shd w:val="clear" w:color="auto" w:fill="auto"/>
                </w:tcPr>
                <w:p w14:paraId="2347B5D3" w14:textId="77777777" w:rsidR="00C57BCE" w:rsidRPr="002C4E29" w:rsidRDefault="00B442E7" w:rsidP="00B73361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</w:rPr>
                    <w:t>2</w:t>
                  </w:r>
                  <w:r w:rsidR="00C57BCE"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11171D2C" w14:textId="644EE52C" w:rsidR="00C57BCE" w:rsidRPr="002C4E29" w:rsidRDefault="008F6199" w:rsidP="00D7175B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I understand that my participation in this </w:t>
                  </w:r>
                  <w:r w:rsidR="006B5A2E"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study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is voluntary and that I am free to withdraw at any time, without giving a reason and without my medical care or legal rights being affected. I understand that data collected up to my time of withdrawal may be used.</w:t>
                  </w:r>
                </w:p>
                <w:p w14:paraId="3EC6D955" w14:textId="77777777" w:rsidR="00B73361" w:rsidRPr="002C4E29" w:rsidRDefault="00B73361" w:rsidP="00B73361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6D8C5C21" w14:textId="77777777" w:rsidR="00C57BCE" w:rsidRPr="002C4E29" w:rsidRDefault="001006E6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1584" behindDoc="0" locked="0" layoutInCell="1" allowOverlap="1" wp14:anchorId="1A23671E" wp14:editId="1A277606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46990</wp:posOffset>
                            </wp:positionV>
                            <wp:extent cx="335280" cy="302260"/>
                            <wp:effectExtent l="7620" t="13970" r="9525" b="7620"/>
                            <wp:wrapNone/>
                            <wp:docPr id="13" name="Rectangle 16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949A9DE" id="Rectangle 16" o:spid="_x0000_s1026" alt="Title: Tick box to indicate participant's consent - Description: Tick box to indicate participant's consent" style="position:absolute;margin-left:5.95pt;margin-top:3.7pt;width:26.4pt;height:23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"/>
                        </w:pict>
                      </mc:Fallback>
                    </mc:AlternateContent>
                  </w:r>
                </w:p>
                <w:p w14:paraId="3CB75E6A" w14:textId="77777777" w:rsidR="00ED6498" w:rsidRPr="002C4E29" w:rsidRDefault="00ED6498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</w:p>
                <w:p w14:paraId="61ADEF3C" w14:textId="77777777" w:rsidR="00ED6498" w:rsidRPr="002C4E29" w:rsidRDefault="00ED6498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</w:p>
              </w:tc>
            </w:tr>
            <w:tr w:rsidR="002B0BB1" w:rsidRPr="002C4E29" w14:paraId="33E48D81" w14:textId="77777777" w:rsidTr="006662B2">
              <w:tc>
                <w:tcPr>
                  <w:tcW w:w="878" w:type="dxa"/>
                  <w:shd w:val="clear" w:color="auto" w:fill="auto"/>
                </w:tcPr>
                <w:p w14:paraId="1C2D1EF3" w14:textId="77777777" w:rsidR="00C57BCE" w:rsidRPr="002C4E29" w:rsidRDefault="008F6199" w:rsidP="00B73361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</w:rPr>
                    <w:t>3</w:t>
                  </w:r>
                  <w:r w:rsidR="00C57BCE"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0A091238" w14:textId="4E0843F7" w:rsidR="00C57BCE" w:rsidRPr="002C4E29" w:rsidRDefault="00B442E7" w:rsidP="00D7175B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I understand that 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 xml:space="preserve">relevant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sections of my medical notes or information related directly to my participation in this </w:t>
                  </w:r>
                  <w:r w:rsidR="00762755"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study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may be looked at by individuals from </w:t>
                  </w:r>
                  <w:r w:rsidR="008503FF">
                    <w:rPr>
                      <w:rFonts w:ascii="Calibri" w:hAnsi="Calibri" w:cs="Calibri"/>
                      <w:sz w:val="22"/>
                      <w:szCs w:val="22"/>
                    </w:rPr>
                    <w:t xml:space="preserve">the </w:t>
                  </w:r>
                  <w:r w:rsidR="00332E13">
                    <w:rPr>
                      <w:rFonts w:ascii="Calibri" w:hAnsi="Calibri" w:cs="Calibri"/>
                      <w:sz w:val="22"/>
                      <w:szCs w:val="22"/>
                    </w:rPr>
                    <w:t>SLEEP</w:t>
                  </w:r>
                  <w:r w:rsidR="008503FF">
                    <w:rPr>
                      <w:rFonts w:ascii="Calibri" w:hAnsi="Calibri" w:cs="Calibri"/>
                      <w:sz w:val="22"/>
                      <w:szCs w:val="22"/>
                    </w:rPr>
                    <w:t xml:space="preserve"> T2D research team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>,</w:t>
                  </w:r>
                  <w:r w:rsidR="008503FF">
                    <w:rPr>
                      <w:rFonts w:ascii="Calibri" w:hAnsi="Calibri" w:cs="Calibri"/>
                      <w:sz w:val="22"/>
                      <w:szCs w:val="22"/>
                    </w:rPr>
                    <w:t xml:space="preserve"> representatives of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the sponsor, </w:t>
                  </w:r>
                  <w:r w:rsidR="008503FF">
                    <w:rPr>
                      <w:rFonts w:ascii="Calibri" w:hAnsi="Calibri" w:cs="Calibri"/>
                      <w:sz w:val="22"/>
                      <w:szCs w:val="22"/>
                    </w:rPr>
                    <w:t xml:space="preserve">from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regulatory authorities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 xml:space="preserve">, </w:t>
                  </w:r>
                  <w:r w:rsidR="008503FF">
                    <w:rPr>
                      <w:rFonts w:ascii="Calibri" w:hAnsi="Calibri" w:cs="Calibri"/>
                      <w:sz w:val="22"/>
                      <w:szCs w:val="22"/>
                    </w:rPr>
                    <w:t>or from</w:t>
                  </w:r>
                  <w:r w:rsidR="005353CD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>the NHS Trust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where it is relevant to my taking part in </w:t>
                  </w:r>
                  <w:r w:rsidR="005353CD">
                    <w:rPr>
                      <w:rFonts w:ascii="Calibri" w:hAnsi="Calibri" w:cs="Calibri"/>
                      <w:sz w:val="22"/>
                      <w:szCs w:val="22"/>
                    </w:rPr>
                    <w:t xml:space="preserve">this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research. I give permission for these individuals to have 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 xml:space="preserve">direct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access to my records.</w:t>
                  </w:r>
                </w:p>
                <w:p w14:paraId="190C9BD4" w14:textId="77777777" w:rsidR="00B73361" w:rsidRPr="002C4E29" w:rsidRDefault="00B73361" w:rsidP="00B73361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13C2D14F" w14:textId="77777777" w:rsidR="00C57BCE" w:rsidRPr="002C4E29" w:rsidRDefault="001006E6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2608" behindDoc="0" locked="0" layoutInCell="1" allowOverlap="1" wp14:anchorId="7FA2FD49" wp14:editId="2A411352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942340</wp:posOffset>
                            </wp:positionV>
                            <wp:extent cx="335280" cy="302260"/>
                            <wp:effectExtent l="7620" t="10160" r="9525" b="11430"/>
                            <wp:wrapNone/>
                            <wp:docPr id="12" name="Rectangle 19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5926222" id="Rectangle 19" o:spid="_x0000_s1026" alt="Title: Tick box to indicate participant's consent - Description: Tick box to indicate participant's consent" style="position:absolute;margin-left:5.95pt;margin-top:74.2pt;width:26.4pt;height:23.8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"/>
                        </w:pict>
                      </mc:Fallback>
                    </mc:AlternateContent>
                  </w: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4656" behindDoc="0" locked="0" layoutInCell="1" allowOverlap="1" wp14:anchorId="4DEEEEF4" wp14:editId="2C898FCE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106680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11" name="Rectangle 31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BD55AF8" id="Rectangle 31" o:spid="_x0000_s1026" alt="Title: Tick box to indicate participant's consent - Description: Tick box to indicate participant's consent" style="position:absolute;margin-left:5.95pt;margin-top:8.4pt;width:26.4pt;height:23.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"/>
                        </w:pict>
                      </mc:Fallback>
                    </mc:AlternateContent>
                  </w:r>
                </w:p>
              </w:tc>
            </w:tr>
            <w:tr w:rsidR="002B0BB1" w:rsidRPr="002C4E29" w14:paraId="6A7FE9AB" w14:textId="77777777" w:rsidTr="006662B2">
              <w:trPr>
                <w:trHeight w:val="601"/>
              </w:trPr>
              <w:tc>
                <w:tcPr>
                  <w:tcW w:w="878" w:type="dxa"/>
                  <w:shd w:val="clear" w:color="auto" w:fill="auto"/>
                </w:tcPr>
                <w:p w14:paraId="6215647B" w14:textId="77777777" w:rsidR="00C57BCE" w:rsidRPr="002C4E29" w:rsidRDefault="008F6199" w:rsidP="00B73361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</w:rPr>
                    <w:t>4</w:t>
                  </w:r>
                  <w:r w:rsidR="00C57BCE"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69BC9B9F" w14:textId="77777777" w:rsidR="00C830CD" w:rsidRPr="002C4E29" w:rsidRDefault="00C830CD" w:rsidP="00C830C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I understand that my General Practitioner will be informed of my participation in this research</w:t>
                  </w:r>
                  <w:r w:rsidR="00286D4B" w:rsidRPr="002C4E29">
                    <w:rPr>
                      <w:rFonts w:ascii="Calibri" w:hAnsi="Calibri" w:cs="Calibri"/>
                      <w:sz w:val="22"/>
                      <w:szCs w:val="22"/>
                    </w:rPr>
                    <w:t>.</w:t>
                  </w:r>
                </w:p>
                <w:p w14:paraId="55276965" w14:textId="77777777" w:rsidR="00B73361" w:rsidRPr="002C4E29" w:rsidRDefault="00B73361" w:rsidP="006B5A2E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640337C8" w14:textId="77777777" w:rsidR="00C57BCE" w:rsidRPr="002C4E29" w:rsidRDefault="00C57BCE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</w:p>
              </w:tc>
            </w:tr>
            <w:tr w:rsidR="005C62C4" w:rsidRPr="002C4E29" w14:paraId="121ABC7B" w14:textId="77777777" w:rsidTr="006662B2">
              <w:tc>
                <w:tcPr>
                  <w:tcW w:w="878" w:type="dxa"/>
                  <w:shd w:val="clear" w:color="auto" w:fill="auto"/>
                </w:tcPr>
                <w:p w14:paraId="4834222F" w14:textId="77777777" w:rsidR="005C62C4" w:rsidRPr="002C4E29" w:rsidRDefault="008F6199" w:rsidP="00B73361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</w:rPr>
                    <w:t>5</w:t>
                  </w:r>
                  <w:r w:rsidR="005C62C4"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13102F7B" w14:textId="7F1E18CA" w:rsidR="00C830CD" w:rsidRPr="002C4E29" w:rsidRDefault="00C830CD" w:rsidP="006B5A2E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I understand that my </w:t>
                  </w:r>
                  <w:r w:rsidR="009E6F66">
                    <w:rPr>
                      <w:rFonts w:ascii="Calibri" w:hAnsi="Calibri" w:cs="Calibri"/>
                      <w:sz w:val="22"/>
                      <w:szCs w:val="22"/>
                    </w:rPr>
                    <w:t xml:space="preserve">research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doctor will provide a copy of this consent form and personal information about my progress, in confidence, to the central organisers at </w:t>
                  </w:r>
                  <w:r w:rsidR="00717D03">
                    <w:rPr>
                      <w:rFonts w:ascii="Calibri" w:hAnsi="Calibri" w:cs="Calibri"/>
                      <w:sz w:val="22"/>
                      <w:szCs w:val="22"/>
                    </w:rPr>
                    <w:t xml:space="preserve">Birmingham Clinical Trials Unit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for use in the </w:t>
                  </w:r>
                  <w:r w:rsidR="00286D4B" w:rsidRPr="002C4E29">
                    <w:rPr>
                      <w:rFonts w:ascii="Calibri" w:hAnsi="Calibri" w:cs="Calibri"/>
                      <w:sz w:val="22"/>
                      <w:szCs w:val="22"/>
                    </w:rPr>
                    <w:t>SLEEP T2D Study</w:t>
                  </w:r>
                  <w:r w:rsidR="00F3498B">
                    <w:rPr>
                      <w:rFonts w:ascii="Calibri" w:hAnsi="Calibri" w:cs="Calibri"/>
                      <w:sz w:val="22"/>
                      <w:szCs w:val="22"/>
                    </w:rPr>
                    <w:t>, where it will be stored.</w:t>
                  </w:r>
                  <w:r w:rsidR="00725BBF">
                    <w:rPr>
                      <w:rFonts w:ascii="Calibri" w:hAnsi="Calibri" w:cs="Calibri"/>
                      <w:sz w:val="22"/>
                      <w:szCs w:val="22"/>
                    </w:rPr>
                    <w:t xml:space="preserve"> This personal information will include name, </w:t>
                  </w:r>
                  <w:r w:rsidR="009527B6">
                    <w:rPr>
                      <w:rFonts w:ascii="Calibri" w:hAnsi="Calibri" w:cs="Calibri"/>
                      <w:sz w:val="22"/>
                      <w:szCs w:val="22"/>
                    </w:rPr>
                    <w:t xml:space="preserve">gender, </w:t>
                  </w:r>
                  <w:r w:rsidR="00725BBF">
                    <w:rPr>
                      <w:rFonts w:ascii="Calibri" w:hAnsi="Calibri" w:cs="Calibri"/>
                      <w:sz w:val="22"/>
                      <w:szCs w:val="22"/>
                    </w:rPr>
                    <w:t xml:space="preserve">date of birth, telephone number and NHS number as well as medical information and will be held securely and confidentially at the University of Birmingham. I give permission </w:t>
                  </w:r>
                  <w:r w:rsidR="00BF1734">
                    <w:rPr>
                      <w:rFonts w:ascii="Calibri" w:hAnsi="Calibri" w:cs="Calibri"/>
                      <w:sz w:val="22"/>
                      <w:szCs w:val="22"/>
                    </w:rPr>
                    <w:t>for</w:t>
                  </w:r>
                  <w:r w:rsidR="00725BBF">
                    <w:rPr>
                      <w:rFonts w:ascii="Calibri" w:hAnsi="Calibri" w:cs="Calibri"/>
                      <w:sz w:val="22"/>
                      <w:szCs w:val="22"/>
                    </w:rPr>
                    <w:t xml:space="preserve"> the transfer and storage of this data.</w:t>
                  </w:r>
                </w:p>
                <w:p w14:paraId="6EFA4351" w14:textId="77777777" w:rsidR="005C62C4" w:rsidRPr="002C4E29" w:rsidRDefault="005C62C4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11F57F20" w14:textId="77777777" w:rsidR="005C62C4" w:rsidRPr="002C4E29" w:rsidRDefault="001006E6" w:rsidP="00D7175B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3632" behindDoc="0" locked="0" layoutInCell="1" allowOverlap="1" wp14:anchorId="7DBE1694" wp14:editId="7FB0F042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211290</wp:posOffset>
                            </wp:positionV>
                            <wp:extent cx="335280" cy="302260"/>
                            <wp:effectExtent l="7620" t="13970" r="9525" b="7620"/>
                            <wp:wrapNone/>
                            <wp:docPr id="10" name="Rectangle 24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A2411AF" id="Rectangle 24" o:spid="_x0000_s1026" alt="Title: Tick box to indicate participant's consent - Description: Tick box to indicate participant's consent" style="position:absolute;margin-left:5.95pt;margin-top:16.65pt;width:26.4pt;height:23.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"/>
                        </w:pict>
                      </mc:Fallback>
                    </mc:AlternateContent>
                  </w: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5680" behindDoc="0" locked="0" layoutInCell="1" allowOverlap="1" wp14:anchorId="2BD0E77F" wp14:editId="46E7E7C7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1168400</wp:posOffset>
                            </wp:positionV>
                            <wp:extent cx="335280" cy="302260"/>
                            <wp:effectExtent l="7620" t="8890" r="9525" b="12700"/>
                            <wp:wrapNone/>
                            <wp:docPr id="9" name="Rectangle 57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A85D2E3" id="Rectangle 57" o:spid="_x0000_s1026" alt="Title: Tick box to indicate participant's consent - Description: Tick box to indicate participant's consent" style="position:absolute;margin-left:5.95pt;margin-top:92pt;width:26.4pt;height:23.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bUlTwIAAKI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"/>
                        </w:pict>
                      </mc:Fallback>
                    </mc:AlternateContent>
                  </w:r>
                </w:p>
              </w:tc>
            </w:tr>
            <w:tr w:rsidR="005353CD" w:rsidRPr="009F175F" w14:paraId="03571E25" w14:textId="77777777" w:rsidTr="006662B2">
              <w:tc>
                <w:tcPr>
                  <w:tcW w:w="878" w:type="dxa"/>
                  <w:shd w:val="clear" w:color="auto" w:fill="auto"/>
                </w:tcPr>
                <w:p w14:paraId="26BD6399" w14:textId="77777777" w:rsidR="005353CD" w:rsidRPr="002C4E29" w:rsidRDefault="005353CD" w:rsidP="005353C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A83807">
                    <w:rPr>
                      <w:rFonts w:ascii="Calibri" w:hAnsi="Calibri" w:cs="Calibri"/>
                      <w:b/>
                    </w:rPr>
                    <w:t>6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4AA29ECD" w14:textId="40A9FAE3" w:rsidR="005353CD" w:rsidRPr="00A83807" w:rsidRDefault="005353CD" w:rsidP="005353C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A83807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 </w:t>
                  </w:r>
                  <w:r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>understand that my name and telephone number will be used to contact me for study information (6 monthly telephone calls).</w:t>
                  </w:r>
                </w:p>
                <w:p w14:paraId="5BB2FD7B" w14:textId="77777777" w:rsidR="005353CD" w:rsidRPr="002C4E29" w:rsidRDefault="005353CD" w:rsidP="005353C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7CB33DCF" w14:textId="3863EDFD" w:rsidR="005353CD" w:rsidRPr="002C4E29" w:rsidRDefault="005353CD" w:rsidP="005353C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</w:p>
              </w:tc>
            </w:tr>
            <w:tr w:rsidR="00D85E12" w:rsidRPr="009F175F" w14:paraId="39D22251" w14:textId="77777777" w:rsidTr="006662B2">
              <w:tc>
                <w:tcPr>
                  <w:tcW w:w="878" w:type="dxa"/>
                  <w:shd w:val="clear" w:color="auto" w:fill="auto"/>
                </w:tcPr>
                <w:p w14:paraId="56C08657" w14:textId="274B287A" w:rsidR="00D85E12" w:rsidRPr="00A83807" w:rsidRDefault="00D85E12" w:rsidP="005353C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7</w:t>
                  </w:r>
                  <w:r w:rsidRPr="00A83807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5F9A6775" w14:textId="0B99D1C5" w:rsidR="00D85E12" w:rsidRDefault="00D85E12" w:rsidP="005353CD">
                  <w:pPr>
                    <w:pStyle w:val="Footer"/>
                    <w:spacing w:before="0"/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>I agree to donate blood and urine samples for routine biochemistry tests if these results are not available from my medical notes.</w:t>
                  </w:r>
                </w:p>
                <w:p w14:paraId="32EEAAD9" w14:textId="468E63E0" w:rsidR="00D85E12" w:rsidRPr="00A83807" w:rsidRDefault="00D85E12" w:rsidP="005353CD">
                  <w:pPr>
                    <w:pStyle w:val="Footer"/>
                    <w:spacing w:before="0"/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091D0840" w14:textId="6CADCB37" w:rsidR="00D85E12" w:rsidRPr="002C4E29" w:rsidRDefault="00B21BD6" w:rsidP="005353C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4592" behindDoc="0" locked="0" layoutInCell="1" allowOverlap="1" wp14:anchorId="461C2170" wp14:editId="25BCC8E6">
                            <wp:simplePos x="0" y="0"/>
                            <wp:positionH relativeFrom="column">
                              <wp:posOffset>73025</wp:posOffset>
                            </wp:positionH>
                            <wp:positionV relativeFrom="paragraph">
                              <wp:posOffset>12700</wp:posOffset>
                            </wp:positionV>
                            <wp:extent cx="335280" cy="302260"/>
                            <wp:effectExtent l="7620" t="8890" r="9525" b="12700"/>
                            <wp:wrapNone/>
                            <wp:docPr id="1" name="Rectangle 57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0DE00AE" id="Rectangle 57" o:spid="_x0000_s1026" alt="Title: Tick box to indicate participant's consent - Description: Tick box to indicate participant's consent" style="position:absolute;margin-left:5.75pt;margin-top:1pt;width:26.4pt;height:23.8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k3KTwIAAKI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"/>
                        </w:pict>
                      </mc:Fallback>
                    </mc:AlternateContent>
                  </w:r>
                </w:p>
              </w:tc>
            </w:tr>
            <w:tr w:rsidR="005353CD" w:rsidRPr="002C4E29" w14:paraId="32DEFEDB" w14:textId="77777777" w:rsidTr="006662B2">
              <w:tc>
                <w:tcPr>
                  <w:tcW w:w="878" w:type="dxa"/>
                  <w:shd w:val="clear" w:color="auto" w:fill="auto"/>
                </w:tcPr>
                <w:p w14:paraId="2F094E7E" w14:textId="540AB9E5" w:rsidR="005353CD" w:rsidRPr="002C4E29" w:rsidRDefault="00D85E12" w:rsidP="005353C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8</w:t>
                  </w:r>
                  <w:r w:rsidR="005353CD"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1315010E" w14:textId="69C9821E" w:rsidR="005353CD" w:rsidRPr="002C4E29" w:rsidRDefault="005353CD" w:rsidP="005353C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 agree </w:t>
                  </w:r>
                  <w:r w:rsidR="00B21BD6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to </w:t>
                  </w:r>
                  <w:r w:rsidR="0010603A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my </w:t>
                  </w:r>
                  <w:r w:rsidR="00B21BD6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sleep </w:t>
                  </w:r>
                  <w:r w:rsidR="0010603A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>data being transmitted, processed, and used</w:t>
                  </w:r>
                  <w:r w:rsidR="00B21BD6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 for research purposes</w:t>
                  </w:r>
                  <w:r w:rsidR="0010603A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 in </w:t>
                  </w:r>
                  <w:r w:rsidR="00B21BD6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the online application </w:t>
                  </w:r>
                  <w:r w:rsidR="0010603A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AirView </w:t>
                  </w:r>
                  <w:r w:rsidR="00B21BD6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>as described in the Sleep T2D Information Leaflet referred to in point 1 above.</w:t>
                  </w:r>
                </w:p>
                <w:p w14:paraId="27D6424A" w14:textId="77777777" w:rsidR="005353CD" w:rsidRPr="002C4E29" w:rsidRDefault="005353CD" w:rsidP="005353CD">
                  <w:pPr>
                    <w:pStyle w:val="Footer"/>
                    <w:tabs>
                      <w:tab w:val="clear" w:pos="4820"/>
                      <w:tab w:val="clear" w:pos="9639"/>
                      <w:tab w:val="left" w:pos="1230"/>
                    </w:tabs>
                    <w:spacing w:before="0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61B9E04E" w14:textId="315DB82A" w:rsidR="005353CD" w:rsidRPr="002C4E29" w:rsidRDefault="00B21BD6" w:rsidP="005353C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0736" behindDoc="0" locked="0" layoutInCell="1" allowOverlap="1" wp14:anchorId="54C86455" wp14:editId="6C585084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512445</wp:posOffset>
                            </wp:positionV>
                            <wp:extent cx="335280" cy="302260"/>
                            <wp:effectExtent l="0" t="0" r="26670" b="21590"/>
                            <wp:wrapNone/>
                            <wp:docPr id="4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F40E3A7" id="Rectangle 75" o:spid="_x0000_s1026" alt="Title: Tick box to indicate participant's consent - Description: Tick box to indicate participant's consent" style="position:absolute;margin-left:5.95pt;margin-top:40.35pt;width:26.4pt;height:23.8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"/>
                        </w:pict>
                      </mc:Fallback>
                    </mc:AlternateContent>
                  </w:r>
                  <w:r w:rsidR="006662B2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824" behindDoc="0" locked="0" layoutInCell="1" allowOverlap="1" wp14:anchorId="736D38DF" wp14:editId="4E248B40">
                            <wp:simplePos x="0" y="0"/>
                            <wp:positionH relativeFrom="column">
                              <wp:posOffset>75565</wp:posOffset>
                            </wp:positionH>
                            <wp:positionV relativeFrom="paragraph">
                              <wp:posOffset>-11430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7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94B20EF" id="Rectangle 75" o:spid="_x0000_s1026" alt="Title: Tick box to indicate participant's consent - Description: Tick box to indicate participant's consent" style="position:absolute;margin-left:5.95pt;margin-top:-.9pt;width:26.4pt;height:23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UKyUAIAAKI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"/>
                        </w:pict>
                      </mc:Fallback>
                    </mc:AlternateContent>
                  </w:r>
                </w:p>
              </w:tc>
            </w:tr>
            <w:tr w:rsidR="0010603A" w:rsidRPr="002C4E29" w14:paraId="3580830B" w14:textId="77777777" w:rsidTr="006662B2">
              <w:tc>
                <w:tcPr>
                  <w:tcW w:w="878" w:type="dxa"/>
                  <w:shd w:val="clear" w:color="auto" w:fill="auto"/>
                </w:tcPr>
                <w:p w14:paraId="54980D98" w14:textId="4918DEB3" w:rsidR="0010603A" w:rsidRDefault="0010603A" w:rsidP="005353C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9</w:t>
                  </w:r>
                  <w:r w:rsidRPr="002C4E29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049E2705" w14:textId="77777777" w:rsidR="0010603A" w:rsidRPr="002C4E29" w:rsidRDefault="0010603A" w:rsidP="0010603A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 agree to participate in the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SLEEP T2D Study.</w:t>
                  </w:r>
                </w:p>
                <w:p w14:paraId="05B623EA" w14:textId="77777777" w:rsidR="0010603A" w:rsidRDefault="0010603A" w:rsidP="005353CD">
                  <w:pPr>
                    <w:pStyle w:val="Footer"/>
                    <w:spacing w:before="0"/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</w:p>
                <w:p w14:paraId="684E57BC" w14:textId="16D8472D" w:rsidR="0010603A" w:rsidRPr="002C4E29" w:rsidRDefault="006A13B2" w:rsidP="005353CD">
                  <w:pPr>
                    <w:pStyle w:val="Footer"/>
                    <w:spacing w:before="0"/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988" w:type="dxa"/>
                  <w:shd w:val="clear" w:color="auto" w:fill="auto"/>
                </w:tcPr>
                <w:p w14:paraId="2088A722" w14:textId="55943262" w:rsidR="0010603A" w:rsidRDefault="0010603A" w:rsidP="005353C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</w:p>
              </w:tc>
            </w:tr>
            <w:tr w:rsidR="005353CD" w:rsidRPr="009F175F" w14:paraId="1211CA48" w14:textId="77777777" w:rsidTr="006662B2">
              <w:tc>
                <w:tcPr>
                  <w:tcW w:w="10749" w:type="dxa"/>
                  <w:gridSpan w:val="4"/>
                  <w:shd w:val="clear" w:color="auto" w:fill="auto"/>
                </w:tcPr>
                <w:p w14:paraId="2FE3EE54" w14:textId="470F5D00" w:rsidR="005353CD" w:rsidRPr="002C4E29" w:rsidRDefault="005353CD" w:rsidP="005353C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To participate in the SLEEP T2D study you 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  <w:u w:val="single"/>
                    </w:rPr>
                    <w:t>MUST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consent to points 1-</w:t>
                  </w:r>
                  <w:r w:rsidR="0010603A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9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above and initial the corresponding boxes.  Points </w:t>
                  </w:r>
                  <w:r w:rsidR="0010603A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10</w:t>
                  </w:r>
                  <w:r w:rsidR="0029041C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-1</w:t>
                  </w:r>
                  <w:r w:rsidR="0010603A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6</w:t>
                  </w:r>
                  <w:r w:rsidR="00E35E1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</w:t>
                  </w:r>
                  <w:r w:rsidR="004C1DA3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overleaf</w:t>
                  </w:r>
                  <w:r w:rsidR="004C1DA3"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are 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  <w:u w:val="single"/>
                    </w:rPr>
                    <w:t>OPTIONAL</w:t>
                  </w:r>
                  <w:r w:rsidRPr="002C4E29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; please initial these boxes if you agree to these. </w:t>
                  </w:r>
                </w:p>
                <w:p w14:paraId="115E5958" w14:textId="77777777" w:rsidR="005353CD" w:rsidRDefault="005353CD" w:rsidP="002C4E29">
                  <w:pPr>
                    <w:rPr>
                      <w:rFonts w:cs="Calibri"/>
                      <w:b/>
                      <w:lang w:eastAsia="en-GB"/>
                    </w:rPr>
                  </w:pPr>
                </w:p>
                <w:p w14:paraId="7C38C905" w14:textId="77777777" w:rsidR="004C1DA3" w:rsidRDefault="004C1DA3" w:rsidP="002C4E29">
                  <w:pPr>
                    <w:rPr>
                      <w:rFonts w:cs="Calibri"/>
                      <w:b/>
                      <w:lang w:eastAsia="en-GB"/>
                    </w:rPr>
                  </w:pPr>
                </w:p>
                <w:p w14:paraId="4A92672D" w14:textId="77777777" w:rsidR="004C1DA3" w:rsidRDefault="004C1DA3" w:rsidP="002C4E29">
                  <w:pPr>
                    <w:rPr>
                      <w:rFonts w:cs="Calibri"/>
                      <w:b/>
                      <w:lang w:eastAsia="en-GB"/>
                    </w:rPr>
                  </w:pPr>
                </w:p>
                <w:p w14:paraId="112DFAB3" w14:textId="77777777" w:rsidR="004C1DA3" w:rsidRDefault="004C1DA3" w:rsidP="002C4E29">
                  <w:pPr>
                    <w:rPr>
                      <w:rFonts w:cs="Calibri"/>
                      <w:b/>
                      <w:lang w:eastAsia="en-GB"/>
                    </w:rPr>
                  </w:pPr>
                </w:p>
                <w:p w14:paraId="28D86E72" w14:textId="4BB59BFC" w:rsidR="004C1DA3" w:rsidRPr="002C4E29" w:rsidRDefault="004C1DA3" w:rsidP="002C4E29">
                  <w:pPr>
                    <w:rPr>
                      <w:rFonts w:cs="Calibri"/>
                      <w:b/>
                      <w:lang w:eastAsia="en-GB"/>
                    </w:rPr>
                  </w:pPr>
                </w:p>
              </w:tc>
            </w:tr>
            <w:tr w:rsidR="00333ABD" w:rsidRPr="002C4E29" w14:paraId="4CD6BBD0" w14:textId="77777777" w:rsidTr="00310EEA">
              <w:tc>
                <w:tcPr>
                  <w:tcW w:w="878" w:type="dxa"/>
                  <w:shd w:val="clear" w:color="auto" w:fill="auto"/>
                </w:tcPr>
                <w:p w14:paraId="72BF63D0" w14:textId="10009FF3" w:rsidR="00333ABD" w:rsidRPr="00300BCA" w:rsidDel="005353CD" w:rsidRDefault="0010603A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lastRenderedPageBreak/>
                    <w:t>10</w:t>
                  </w:r>
                  <w:r w:rsidR="00333ABD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336512E2" w14:textId="73B5E42D" w:rsidR="00333ABD" w:rsidRPr="002C4E29" w:rsidRDefault="00333ABD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I understand that the information held and maintained by 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>NHS Digital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and other central UK NHS bodies may be used to help contact me or provide information about my health status in the future. To do this, I </w:t>
                  </w:r>
                  <w:r w:rsidR="006662B2">
                    <w:rPr>
                      <w:rFonts w:ascii="Calibri" w:hAnsi="Calibri" w:cs="Calibri"/>
                      <w:sz w:val="22"/>
                      <w:szCs w:val="22"/>
                    </w:rPr>
                    <w:t>agree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that my name, 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>gender,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date of birth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and NHS number </w:t>
                  </w:r>
                  <w:r w:rsidR="006662B2">
                    <w:rPr>
                      <w:rFonts w:ascii="Calibri" w:hAnsi="Calibri" w:cs="Calibri"/>
                      <w:sz w:val="22"/>
                      <w:szCs w:val="22"/>
                    </w:rPr>
                    <w:t>may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be shared with these central bodies.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6662B2">
                    <w:rPr>
                      <w:rFonts w:ascii="Calibri" w:hAnsi="Calibri" w:cs="Calibri"/>
                      <w:sz w:val="22"/>
                      <w:szCs w:val="22"/>
                    </w:rPr>
                    <w:t>These central bodies will link my details to their data and send this information back to the SLEEP T2D study team.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  </w:t>
                  </w:r>
                </w:p>
              </w:tc>
              <w:tc>
                <w:tcPr>
                  <w:tcW w:w="988" w:type="dxa"/>
                  <w:shd w:val="clear" w:color="auto" w:fill="auto"/>
                </w:tcPr>
                <w:p w14:paraId="4792265E" w14:textId="61632232" w:rsidR="00333ABD" w:rsidRDefault="006662B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0496" behindDoc="0" locked="0" layoutInCell="1" allowOverlap="1" wp14:anchorId="41E2678C" wp14:editId="6FB19703">
                            <wp:simplePos x="0" y="0"/>
                            <wp:positionH relativeFrom="column">
                              <wp:posOffset>74930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335280" cy="302260"/>
                            <wp:effectExtent l="0" t="0" r="26670" b="21590"/>
                            <wp:wrapNone/>
                            <wp:docPr id="22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570D02F" id="Rectangle 75" o:spid="_x0000_s1026" alt="Title: Tick box to indicate participant's consent - Description: Tick box to indicate participant's consent" style="position:absolute;margin-left:5.9pt;margin-top:1.2pt;width:26.4pt;height:23.8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9tMUAIAAKM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"/>
                        </w:pict>
                      </mc:Fallback>
                    </mc:AlternateContent>
                  </w:r>
                </w:p>
              </w:tc>
            </w:tr>
            <w:tr w:rsidR="00333ABD" w:rsidRPr="002C4E29" w14:paraId="7FAA6A90" w14:textId="77777777" w:rsidTr="00310EEA">
              <w:tc>
                <w:tcPr>
                  <w:tcW w:w="878" w:type="dxa"/>
                  <w:shd w:val="clear" w:color="auto" w:fill="auto"/>
                </w:tcPr>
                <w:p w14:paraId="78821CCE" w14:textId="77777777" w:rsidR="00333ABD" w:rsidRPr="002C4E29" w:rsidRDefault="00333ABD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  <w:p w14:paraId="43A88DBD" w14:textId="7EABB57C" w:rsidR="00333ABD" w:rsidRPr="00300BCA" w:rsidDel="005353CD" w:rsidRDefault="00D85E12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1</w:t>
                  </w:r>
                  <w:r w:rsidR="0010603A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1</w:t>
                  </w:r>
                  <w:r w:rsidR="00333AB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0831393B" w14:textId="77777777" w:rsidR="00333ABD" w:rsidRPr="002C4E29" w:rsidRDefault="00333ABD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  <w:p w14:paraId="6295282B" w14:textId="77777777" w:rsidR="00333ABD" w:rsidRDefault="00333ABD" w:rsidP="00310EEA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I am happy to be contacted in the future about further studies.</w:t>
                  </w:r>
                  <w:r w:rsidR="009E6F66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w:t xml:space="preserve"> </w:t>
                  </w:r>
                </w:p>
                <w:p w14:paraId="34526D98" w14:textId="4586E1E7" w:rsidR="004C1DA3" w:rsidRPr="002C4E29" w:rsidRDefault="004C1DA3" w:rsidP="00310EEA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tcBorders>
                    <w:left w:val="nil"/>
                  </w:tcBorders>
                  <w:shd w:val="clear" w:color="auto" w:fill="auto"/>
                </w:tcPr>
                <w:p w14:paraId="59432334" w14:textId="5D50E0C0" w:rsidR="00333ABD" w:rsidRDefault="004C1DA3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4352" behindDoc="0" locked="0" layoutInCell="1" allowOverlap="1" wp14:anchorId="0ABE0C89" wp14:editId="77E7CFE6">
                            <wp:simplePos x="0" y="0"/>
                            <wp:positionH relativeFrom="column">
                              <wp:posOffset>105410</wp:posOffset>
                            </wp:positionH>
                            <wp:positionV relativeFrom="paragraph">
                              <wp:posOffset>53340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23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C81F949" id="Rectangle 75" o:spid="_x0000_s1026" alt="Title: Tick box to indicate participant's consent - Description: Tick box to indicate participant's consent" style="position:absolute;margin-left:8.3pt;margin-top:4.2pt;width:26.4pt;height:23.8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"/>
                        </w:pict>
                      </mc:Fallback>
                    </mc:AlternateContent>
                  </w:r>
                </w:p>
              </w:tc>
            </w:tr>
            <w:tr w:rsidR="00D85E12" w:rsidRPr="002C4E29" w14:paraId="054F3B5B" w14:textId="77777777" w:rsidTr="00310EEA">
              <w:tc>
                <w:tcPr>
                  <w:tcW w:w="878" w:type="dxa"/>
                  <w:shd w:val="clear" w:color="auto" w:fill="auto"/>
                </w:tcPr>
                <w:p w14:paraId="0FF7D036" w14:textId="456296DE" w:rsidR="00D85E12" w:rsidRDefault="00D85E12" w:rsidP="00D85E12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1</w:t>
                  </w:r>
                  <w:r w:rsidR="0010603A">
                    <w:rPr>
                      <w:rFonts w:ascii="Calibri" w:hAnsi="Calibri" w:cs="Calibri"/>
                      <w:b/>
                    </w:rPr>
                    <w:t>2</w:t>
                  </w:r>
                  <w:r>
                    <w:rPr>
                      <w:rFonts w:ascii="Calibri" w:hAnsi="Calibri" w:cs="Calibri"/>
                      <w:b/>
                    </w:rPr>
                    <w:t>.</w:t>
                  </w:r>
                </w:p>
                <w:p w14:paraId="5384BACF" w14:textId="77777777" w:rsidR="00D85E12" w:rsidRDefault="00D85E12" w:rsidP="00D85E12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052AD478" w14:textId="717337C9" w:rsidR="00D85E12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A83807"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 agree to </w:t>
                  </w:r>
                  <w:r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my saliva kits being sent out of this NHS Trust for storage and analysis at Mologic, </w:t>
                  </w:r>
                  <w:r w:rsidRPr="006662B2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National Agri-Food Innovation Campus, Sand Hutton, York, YO41 1LZ</w:t>
                  </w:r>
                  <w:r>
                    <w:rPr>
                      <w:rFonts w:ascii="Calibri" w:eastAsia="SimSun" w:hAnsi="Calibri" w:cs="Calibri"/>
                      <w:color w:val="000000"/>
                      <w:sz w:val="22"/>
                      <w:szCs w:val="22"/>
                      <w:lang w:eastAsia="zh-CN"/>
                    </w:rPr>
                    <w:t>.</w:t>
                  </w:r>
                </w:p>
                <w:p w14:paraId="25FF740A" w14:textId="124623AC" w:rsidR="00D85E12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tcBorders>
                    <w:left w:val="nil"/>
                  </w:tcBorders>
                  <w:shd w:val="clear" w:color="auto" w:fill="auto"/>
                </w:tcPr>
                <w:p w14:paraId="54135921" w14:textId="0F6EF72F" w:rsidR="00D85E12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 w:rsidRPr="002C4E29"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8688" behindDoc="0" locked="0" layoutInCell="1" allowOverlap="1" wp14:anchorId="3840B5B9" wp14:editId="28D570C6">
                            <wp:simplePos x="0" y="0"/>
                            <wp:positionH relativeFrom="column">
                              <wp:posOffset>104140</wp:posOffset>
                            </wp:positionH>
                            <wp:positionV relativeFrom="paragraph">
                              <wp:posOffset>-29210</wp:posOffset>
                            </wp:positionV>
                            <wp:extent cx="335280" cy="302260"/>
                            <wp:effectExtent l="7620" t="8255" r="9525" b="13335"/>
                            <wp:wrapNone/>
                            <wp:docPr id="3" name="Rectangle 1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05C5628" id="Rectangle 15" o:spid="_x0000_s1026" alt="Title: Tick box to indicate participant's consent - Description: Tick box to indicate participant's consent" style="position:absolute;margin-left:8.2pt;margin-top:-2.3pt;width:26.4pt;height:23.8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"/>
                        </w:pict>
                      </mc:Fallback>
                    </mc:AlternateContent>
                  </w:r>
                </w:p>
              </w:tc>
            </w:tr>
            <w:tr w:rsidR="00D85E12" w:rsidRPr="002C4E29" w14:paraId="78A1E63B" w14:textId="77777777" w:rsidTr="00310EEA">
              <w:tc>
                <w:tcPr>
                  <w:tcW w:w="878" w:type="dxa"/>
                  <w:shd w:val="clear" w:color="auto" w:fill="auto"/>
                </w:tcPr>
                <w:p w14:paraId="6BBD242B" w14:textId="2F4C4434" w:rsidR="00D85E12" w:rsidRDefault="0010603A" w:rsidP="00D85E12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13</w:t>
                  </w:r>
                  <w:r w:rsidR="00D85E12">
                    <w:rPr>
                      <w:rFonts w:ascii="Calibri" w:hAnsi="Calibri" w:cs="Calibri"/>
                      <w:b/>
                    </w:rPr>
                    <w:t>.</w:t>
                  </w:r>
                </w:p>
                <w:p w14:paraId="69892B79" w14:textId="77777777" w:rsidR="00D85E12" w:rsidRDefault="00D85E12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319F2592" w14:textId="7A90C3B3" w:rsidR="00D85E12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I agree to donate additional blood samples for the measurement of cystatin C and other additional biomarkers.</w:t>
                  </w:r>
                </w:p>
                <w:p w14:paraId="4E559E18" w14:textId="3E6B3363" w:rsidR="00D85E12" w:rsidRPr="002C4E29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tcBorders>
                    <w:left w:val="nil"/>
                  </w:tcBorders>
                  <w:shd w:val="clear" w:color="auto" w:fill="auto"/>
                </w:tcPr>
                <w:p w14:paraId="459ED017" w14:textId="01DD1E5E" w:rsidR="00D85E12" w:rsidRDefault="00D85E1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6640" behindDoc="0" locked="0" layoutInCell="1" allowOverlap="1" wp14:anchorId="012A72A4" wp14:editId="003ED113">
                            <wp:simplePos x="0" y="0"/>
                            <wp:positionH relativeFrom="column">
                              <wp:posOffset>104140</wp:posOffset>
                            </wp:positionH>
                            <wp:positionV relativeFrom="paragraph">
                              <wp:posOffset>-36195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2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4A3548A" id="Rectangle 75" o:spid="_x0000_s1026" alt="Title: Tick box to indicate participant's consent - Description: Tick box to indicate participant's consent" style="position:absolute;margin-left:8.2pt;margin-top:-2.85pt;width:26.4pt;height:23.8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fOVTwIAAKI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"/>
                        </w:pict>
                      </mc:Fallback>
                    </mc:AlternateContent>
                  </w:r>
                </w:p>
              </w:tc>
            </w:tr>
            <w:tr w:rsidR="00333ABD" w:rsidRPr="002C4E29" w14:paraId="18CE6644" w14:textId="77777777" w:rsidTr="00310EEA">
              <w:tc>
                <w:tcPr>
                  <w:tcW w:w="878" w:type="dxa"/>
                  <w:shd w:val="clear" w:color="auto" w:fill="auto"/>
                </w:tcPr>
                <w:p w14:paraId="21F6BDB3" w14:textId="14FCE25D" w:rsidR="00333ABD" w:rsidRDefault="00D85E12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1</w:t>
                  </w:r>
                  <w:r w:rsidR="0010603A">
                    <w:rPr>
                      <w:rFonts w:ascii="Calibri" w:hAnsi="Calibri" w:cs="Calibri"/>
                      <w:b/>
                    </w:rPr>
                    <w:t>4</w:t>
                  </w:r>
                  <w:r w:rsidR="00333ABD">
                    <w:rPr>
                      <w:rFonts w:ascii="Calibri" w:hAnsi="Calibri" w:cs="Calibri"/>
                      <w:b/>
                    </w:rPr>
                    <w:t>.</w:t>
                  </w:r>
                </w:p>
                <w:p w14:paraId="1FB65D00" w14:textId="77777777" w:rsidR="00333ABD" w:rsidRPr="00300BCA" w:rsidDel="005353CD" w:rsidRDefault="00333ABD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3B4CD8CC" w14:textId="23FF7734" w:rsidR="00333ABD" w:rsidRPr="002C4E29" w:rsidRDefault="00333ABD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>I agree that samples of my blood that have been donated by me may be stored</w:t>
                  </w:r>
                  <w:r w:rsidR="006662B2">
                    <w:rPr>
                      <w:rFonts w:ascii="Calibri" w:hAnsi="Calibri" w:cs="Calibri"/>
                      <w:sz w:val="22"/>
                      <w:szCs w:val="22"/>
                    </w:rPr>
                    <w:t>, at the University of Birmingham,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for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  <w:u w:val="single"/>
                    </w:rPr>
                    <w:t>future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 biochemical tests to help understand effects of type</w:t>
                  </w:r>
                  <w:r w:rsidR="004C1DA3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Pr="002C4E29">
                    <w:rPr>
                      <w:rFonts w:ascii="Calibri" w:hAnsi="Calibri" w:cs="Calibri"/>
                      <w:sz w:val="22"/>
                      <w:szCs w:val="22"/>
                    </w:rPr>
                    <w:t xml:space="preserve">2 diabetes and obstructive sleep apnoea. The investigations will be for medical research only and my results will be kept confidential. </w:t>
                  </w:r>
                </w:p>
                <w:p w14:paraId="321A87B7" w14:textId="3FEDE78A" w:rsidR="00333ABD" w:rsidRPr="002C4E29" w:rsidRDefault="00333ABD" w:rsidP="009E6F66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3ED55298" w14:textId="7F86DE2F" w:rsidR="00333ABD" w:rsidRDefault="006662B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6400" behindDoc="0" locked="0" layoutInCell="1" allowOverlap="1" wp14:anchorId="1553E256" wp14:editId="5DF75038">
                            <wp:simplePos x="0" y="0"/>
                            <wp:positionH relativeFrom="column">
                              <wp:posOffset>107370</wp:posOffset>
                            </wp:positionH>
                            <wp:positionV relativeFrom="paragraph">
                              <wp:posOffset>127497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24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B364E22" id="Rectangle 75" o:spid="_x0000_s1026" alt="Title: Tick box to indicate participant's consent - Description: Tick box to indicate participant's consent" style="position:absolute;margin-left:8.45pt;margin-top:10.05pt;width:26.4pt;height:23.8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"/>
                        </w:pict>
                      </mc:Fallback>
                    </mc:AlternateContent>
                  </w:r>
                </w:p>
              </w:tc>
            </w:tr>
            <w:tr w:rsidR="009E6F66" w:rsidRPr="002C4E29" w14:paraId="00F3FB8F" w14:textId="77777777" w:rsidTr="009E6F66">
              <w:tc>
                <w:tcPr>
                  <w:tcW w:w="878" w:type="dxa"/>
                  <w:shd w:val="clear" w:color="auto" w:fill="auto"/>
                </w:tcPr>
                <w:p w14:paraId="63201D83" w14:textId="6ACB8AFD" w:rsidR="009E6F66" w:rsidRDefault="0010603A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15</w:t>
                  </w:r>
                  <w:r w:rsidR="009E6F66">
                    <w:rPr>
                      <w:rFonts w:ascii="Calibri" w:hAnsi="Calibri" w:cs="Calibri"/>
                      <w:b/>
                    </w:rPr>
                    <w:t>.</w:t>
                  </w:r>
                </w:p>
                <w:p w14:paraId="7C80BE3F" w14:textId="48C25ABF" w:rsidR="009E6F66" w:rsidRDefault="009E6F66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28704EF3" w14:textId="62B523EC" w:rsidR="009E6F66" w:rsidRPr="006662B2" w:rsidRDefault="009E6F66" w:rsidP="00333ABD">
                  <w:pPr>
                    <w:pStyle w:val="Footer"/>
                    <w:spacing w:before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662B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I </w:t>
                  </w:r>
                  <w:r w:rsidR="006662B2" w:rsidRPr="006662B2">
                    <w:rPr>
                      <w:rFonts w:asciiTheme="minorHAnsi" w:hAnsiTheme="minorHAnsi" w:cstheme="minorHAnsi"/>
                      <w:sz w:val="22"/>
                      <w:szCs w:val="22"/>
                    </w:rPr>
                    <w:t>agree to the transfer of my samples</w:t>
                  </w:r>
                  <w:r w:rsidRPr="006662B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outside of this NHS Trust to be stored and analysed in research laboratories at University of Birmingham and Mologic.   </w:t>
                  </w:r>
                </w:p>
                <w:p w14:paraId="720F64CE" w14:textId="13686ED3" w:rsidR="009E6F66" w:rsidRPr="006662B2" w:rsidRDefault="009E6F66" w:rsidP="00333ABD">
                  <w:pPr>
                    <w:pStyle w:val="Footer"/>
                    <w:spacing w:before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539B1EA8" w14:textId="7D1F8E2E" w:rsidR="009E6F66" w:rsidRDefault="006662B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r>
                    <w:rPr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2544" behindDoc="0" locked="0" layoutInCell="1" allowOverlap="1" wp14:anchorId="2668DB96" wp14:editId="6AC12E12">
                            <wp:simplePos x="0" y="0"/>
                            <wp:positionH relativeFrom="column">
                              <wp:posOffset>109828</wp:posOffset>
                            </wp:positionH>
                            <wp:positionV relativeFrom="paragraph">
                              <wp:posOffset>-16483</wp:posOffset>
                            </wp:positionV>
                            <wp:extent cx="335280" cy="302260"/>
                            <wp:effectExtent l="0" t="0" r="26670" b="21590"/>
                            <wp:wrapNone/>
                            <wp:docPr id="25" name="Rectangle 1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2E1BE054" id="Rectangle 15" o:spid="_x0000_s1026" alt="Title: Tick box to indicate participant's consent - Description: Tick box to indicate participant's consent" style="position:absolute;margin-left:8.65pt;margin-top:-1.3pt;width:26.4pt;height:23.8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"/>
                        </w:pict>
                      </mc:Fallback>
                    </mc:AlternateContent>
                  </w:r>
                </w:p>
              </w:tc>
            </w:tr>
            <w:tr w:rsidR="00333ABD" w:rsidRPr="002C4E29" w14:paraId="4FFF8FB0" w14:textId="77777777" w:rsidTr="006662B2">
              <w:tc>
                <w:tcPr>
                  <w:tcW w:w="878" w:type="dxa"/>
                  <w:shd w:val="clear" w:color="auto" w:fill="auto"/>
                </w:tcPr>
                <w:p w14:paraId="396DDE7E" w14:textId="24FA36FC" w:rsidR="00333ABD" w:rsidRPr="00300BCA" w:rsidDel="005353CD" w:rsidRDefault="0010603A" w:rsidP="00333ABD">
                  <w:pPr>
                    <w:pStyle w:val="Footer"/>
                    <w:spacing w:before="0"/>
                    <w:jc w:val="center"/>
                    <w:rPr>
                      <w:rFonts w:ascii="Calibri" w:hAnsi="Calibri" w:cs="Calibri"/>
                      <w:b/>
                    </w:rPr>
                  </w:pPr>
                  <w:r>
                    <w:rPr>
                      <w:rFonts w:ascii="Calibri" w:hAnsi="Calibri" w:cs="Calibri"/>
                      <w:b/>
                    </w:rPr>
                    <w:t>16</w:t>
                  </w:r>
                  <w:r w:rsidR="009E6F66">
                    <w:rPr>
                      <w:rFonts w:ascii="Calibri" w:hAnsi="Calibri" w:cs="Calibri"/>
                      <w:b/>
                    </w:rPr>
                    <w:t>.</w:t>
                  </w:r>
                </w:p>
              </w:tc>
              <w:tc>
                <w:tcPr>
                  <w:tcW w:w="8883" w:type="dxa"/>
                  <w:gridSpan w:val="2"/>
                  <w:shd w:val="clear" w:color="auto" w:fill="auto"/>
                </w:tcPr>
                <w:p w14:paraId="38637EB3" w14:textId="4915BACF" w:rsidR="00333ABD" w:rsidRDefault="00333ABD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5E19">
                    <w:rPr>
                      <w:rFonts w:ascii="Calibri" w:hAnsi="Calibri" w:cs="Calibri"/>
                      <w:sz w:val="22"/>
                      <w:szCs w:val="22"/>
                    </w:rPr>
                    <w:t>I agree that my samples which remain at the end of the study can be stored</w:t>
                  </w:r>
                  <w:r w:rsidR="009E6F66">
                    <w:rPr>
                      <w:rFonts w:ascii="Calibri" w:hAnsi="Calibri" w:cs="Calibri"/>
                      <w:sz w:val="22"/>
                      <w:szCs w:val="22"/>
                    </w:rPr>
                    <w:t>, at the University of Birmingham and at Mologic,</w:t>
                  </w:r>
                  <w:r w:rsidRPr="00E35E19">
                    <w:rPr>
                      <w:rFonts w:ascii="Calibri" w:hAnsi="Calibri" w:cs="Calibri"/>
                      <w:sz w:val="22"/>
                      <w:szCs w:val="22"/>
                    </w:rPr>
                    <w:t xml:space="preserve"> for use in future ethically and scientifically approved research</w:t>
                  </w:r>
                  <w:r w:rsidR="00310EEA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310EEA" w:rsidRPr="00310EEA">
                    <w:rPr>
                      <w:rFonts w:ascii="Calibri" w:hAnsi="Calibri" w:cs="Calibri"/>
                      <w:sz w:val="22"/>
                      <w:szCs w:val="22"/>
                    </w:rPr>
                    <w:t>to help understand effects of type 2 diabetes and obstructive sleep apnoea</w:t>
                  </w:r>
                  <w:r w:rsidR="00310EEA">
                    <w:rPr>
                      <w:rFonts w:ascii="Calibri" w:hAnsi="Calibri" w:cs="Calibri"/>
                      <w:sz w:val="22"/>
                      <w:szCs w:val="22"/>
                    </w:rPr>
                    <w:t>,</w:t>
                  </w:r>
                  <w:r w:rsidRPr="00E35E19">
                    <w:rPr>
                      <w:rFonts w:ascii="Calibri" w:hAnsi="Calibri" w:cs="Calibri"/>
                      <w:sz w:val="22"/>
                      <w:szCs w:val="22"/>
                    </w:rPr>
                    <w:t xml:space="preserve"> in the UK or overseas. The research may involve private or commercial companies, genetic studies, and the use of animal or in vitro models</w:t>
                  </w:r>
                  <w:r w:rsidR="00310EEA">
                    <w:rPr>
                      <w:rFonts w:ascii="Calibri" w:hAnsi="Calibri" w:cs="Calibri"/>
                      <w:sz w:val="22"/>
                      <w:szCs w:val="22"/>
                    </w:rPr>
                    <w:t>.</w:t>
                  </w:r>
                </w:p>
                <w:p w14:paraId="46FD5C71" w14:textId="3A9DEA9C" w:rsidR="00333ABD" w:rsidRPr="002C4E29" w:rsidRDefault="00333ABD" w:rsidP="00333ABD">
                  <w:pPr>
                    <w:pStyle w:val="Footer"/>
                    <w:spacing w:before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988" w:type="dxa"/>
                  <w:shd w:val="clear" w:color="auto" w:fill="auto"/>
                </w:tcPr>
                <w:p w14:paraId="00D03EA2" w14:textId="4FA6BB1E" w:rsidR="00333ABD" w:rsidRDefault="006662B2" w:rsidP="00333ABD">
                  <w:pPr>
                    <w:pStyle w:val="Footer"/>
                    <w:spacing w:before="0"/>
                    <w:rPr>
                      <w:rFonts w:ascii="Calibri" w:hAnsi="Calibri" w:cs="Calibri"/>
                      <w:b/>
                      <w:noProof/>
                      <w:lang w:eastAsia="en-GB"/>
                    </w:rPr>
                  </w:pPr>
                  <w:bookmarkStart w:id="0" w:name="_GoBack"/>
                  <w:r>
                    <w:rPr>
                      <w:rFonts w:ascii="Calibri" w:hAnsi="Calibri" w:cs="Calibri"/>
                      <w:b/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8448" behindDoc="0" locked="0" layoutInCell="1" allowOverlap="1" wp14:anchorId="012A5E8A" wp14:editId="7F59C746">
                            <wp:simplePos x="0" y="0"/>
                            <wp:positionH relativeFrom="column">
                              <wp:posOffset>109855</wp:posOffset>
                            </wp:positionH>
                            <wp:positionV relativeFrom="paragraph">
                              <wp:posOffset>124847</wp:posOffset>
                            </wp:positionV>
                            <wp:extent cx="335280" cy="302260"/>
                            <wp:effectExtent l="7620" t="12700" r="9525" b="8890"/>
                            <wp:wrapNone/>
                            <wp:docPr id="21" name="Rectangle 75" descr="Tick box to indicate participant's consent" title="Tick box to indicate participant's consent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35280" cy="302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F7E9CA9" id="Rectangle 75" o:spid="_x0000_s1026" alt="Title: Tick box to indicate participant's consent - Description: Tick box to indicate participant's consent" style="position:absolute;margin-left:8.65pt;margin-top:9.85pt;width:26.4pt;height:23.8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"/>
                        </w:pict>
                      </mc:Fallback>
                    </mc:AlternateContent>
                  </w:r>
                  <w:bookmarkEnd w:id="0"/>
                </w:p>
              </w:tc>
            </w:tr>
          </w:tbl>
          <w:p w14:paraId="537DAD66" w14:textId="68D2F950" w:rsidR="00814AED" w:rsidRPr="002C4E29" w:rsidRDefault="00814AED" w:rsidP="002B0BB1">
            <w:pPr>
              <w:pStyle w:val="Footer"/>
              <w:tabs>
                <w:tab w:val="clear" w:pos="9639"/>
                <w:tab w:val="right" w:pos="10241"/>
              </w:tabs>
              <w:spacing w:before="0"/>
              <w:rPr>
                <w:rFonts w:ascii="Calibri" w:hAnsi="Calibri" w:cs="Calibri"/>
              </w:rPr>
            </w:pPr>
          </w:p>
        </w:tc>
        <w:tc>
          <w:tcPr>
            <w:tcW w:w="510" w:type="dxa"/>
            <w:shd w:val="clear" w:color="auto" w:fill="auto"/>
          </w:tcPr>
          <w:p w14:paraId="1771F813" w14:textId="77777777" w:rsidR="00470694" w:rsidRPr="002C4E29" w:rsidRDefault="00470694" w:rsidP="001B266C">
            <w:pPr>
              <w:pStyle w:val="Footer"/>
              <w:spacing w:before="0"/>
              <w:rPr>
                <w:rFonts w:ascii="Calibri" w:hAnsi="Calibri" w:cs="Calibri"/>
                <w:b/>
                <w:color w:val="FFFFFF"/>
                <w:bdr w:val="single" w:sz="4" w:space="0" w:color="000000"/>
              </w:rPr>
            </w:pPr>
          </w:p>
          <w:p w14:paraId="0A46B876" w14:textId="78FE07D8" w:rsidR="00053210" w:rsidRPr="002C4E29" w:rsidRDefault="00053210" w:rsidP="001B266C">
            <w:pPr>
              <w:pStyle w:val="Footer"/>
              <w:spacing w:before="0"/>
              <w:rPr>
                <w:rFonts w:ascii="Calibri" w:hAnsi="Calibri" w:cs="Calibri"/>
              </w:rPr>
            </w:pPr>
          </w:p>
        </w:tc>
      </w:tr>
    </w:tbl>
    <w:p w14:paraId="09BD14BC" w14:textId="682C823C" w:rsidR="00640D49" w:rsidRDefault="00640D49" w:rsidP="00640D49">
      <w:pPr>
        <w:tabs>
          <w:tab w:val="left" w:pos="3618"/>
          <w:tab w:val="left" w:pos="3888"/>
          <w:tab w:val="left" w:pos="5778"/>
          <w:tab w:val="left" w:pos="6048"/>
        </w:tabs>
        <w:spacing w:line="240" w:lineRule="auto"/>
        <w:rPr>
          <w:rFonts w:cs="Calibri"/>
          <w:sz w:val="20"/>
          <w:szCs w:val="20"/>
        </w:rPr>
      </w:pPr>
    </w:p>
    <w:p w14:paraId="35D12FD6" w14:textId="223CB487" w:rsidR="005353CD" w:rsidRDefault="005353CD" w:rsidP="00640D49">
      <w:pPr>
        <w:tabs>
          <w:tab w:val="left" w:pos="3618"/>
          <w:tab w:val="left" w:pos="3888"/>
          <w:tab w:val="left" w:pos="5778"/>
          <w:tab w:val="left" w:pos="6048"/>
        </w:tabs>
        <w:spacing w:line="240" w:lineRule="auto"/>
        <w:rPr>
          <w:rFonts w:cs="Calibri"/>
          <w:sz w:val="20"/>
          <w:szCs w:val="20"/>
        </w:rPr>
      </w:pPr>
    </w:p>
    <w:p w14:paraId="3524FFC8" w14:textId="6FF79E97" w:rsidR="005353CD" w:rsidRPr="002C4E29" w:rsidRDefault="005353CD" w:rsidP="00640D49">
      <w:pPr>
        <w:tabs>
          <w:tab w:val="left" w:pos="3618"/>
          <w:tab w:val="left" w:pos="3888"/>
          <w:tab w:val="left" w:pos="5778"/>
          <w:tab w:val="left" w:pos="6048"/>
        </w:tabs>
        <w:spacing w:line="240" w:lineRule="auto"/>
        <w:rPr>
          <w:rFonts w:cs="Calibri"/>
          <w:sz w:val="20"/>
          <w:szCs w:val="20"/>
        </w:rPr>
      </w:pPr>
    </w:p>
    <w:tbl>
      <w:tblPr>
        <w:tblW w:w="10774" w:type="dxa"/>
        <w:tblInd w:w="-318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431"/>
        <w:gridCol w:w="1971"/>
        <w:gridCol w:w="433"/>
        <w:gridCol w:w="4111"/>
      </w:tblGrid>
      <w:tr w:rsidR="00640D49" w:rsidRPr="002C4E29" w14:paraId="1BFDF745" w14:textId="77777777" w:rsidTr="006A1DA3">
        <w:tc>
          <w:tcPr>
            <w:tcW w:w="3828" w:type="dxa"/>
            <w:shd w:val="clear" w:color="auto" w:fill="auto"/>
          </w:tcPr>
          <w:p w14:paraId="677569BB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bottom w:val="nil"/>
            </w:tcBorders>
            <w:shd w:val="clear" w:color="auto" w:fill="auto"/>
          </w:tcPr>
          <w:p w14:paraId="1E660F1D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971" w:type="dxa"/>
            <w:shd w:val="clear" w:color="auto" w:fill="auto"/>
          </w:tcPr>
          <w:p w14:paraId="4C5E9FC1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33" w:type="dxa"/>
            <w:tcBorders>
              <w:bottom w:val="nil"/>
            </w:tcBorders>
            <w:shd w:val="clear" w:color="auto" w:fill="auto"/>
          </w:tcPr>
          <w:p w14:paraId="65238F3F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203B3F74" w14:textId="1E01E210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640D49" w:rsidRPr="002C4E29" w14:paraId="2F8D7D19" w14:textId="77777777" w:rsidTr="006A1DA3">
        <w:tc>
          <w:tcPr>
            <w:tcW w:w="3828" w:type="dxa"/>
            <w:tcBorders>
              <w:bottom w:val="nil"/>
            </w:tcBorders>
            <w:shd w:val="clear" w:color="auto" w:fill="auto"/>
          </w:tcPr>
          <w:p w14:paraId="7903D965" w14:textId="77777777" w:rsidR="00640D49" w:rsidRPr="002C4E29" w:rsidRDefault="00640D49" w:rsidP="00660C78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 xml:space="preserve">Name of </w:t>
            </w:r>
            <w:r w:rsidR="00822D8D" w:rsidRPr="002C4E29">
              <w:rPr>
                <w:rFonts w:cs="Calibri"/>
                <w:sz w:val="20"/>
                <w:szCs w:val="20"/>
              </w:rPr>
              <w:t>participant</w:t>
            </w:r>
          </w:p>
        </w:tc>
        <w:tc>
          <w:tcPr>
            <w:tcW w:w="431" w:type="dxa"/>
            <w:tcBorders>
              <w:top w:val="nil"/>
              <w:bottom w:val="nil"/>
            </w:tcBorders>
            <w:shd w:val="clear" w:color="auto" w:fill="auto"/>
          </w:tcPr>
          <w:p w14:paraId="23B7F4E6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971" w:type="dxa"/>
            <w:tcBorders>
              <w:bottom w:val="nil"/>
            </w:tcBorders>
            <w:shd w:val="clear" w:color="auto" w:fill="auto"/>
          </w:tcPr>
          <w:p w14:paraId="633AE31C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>Date</w:t>
            </w:r>
          </w:p>
        </w:tc>
        <w:tc>
          <w:tcPr>
            <w:tcW w:w="433" w:type="dxa"/>
            <w:tcBorders>
              <w:top w:val="nil"/>
              <w:bottom w:val="nil"/>
            </w:tcBorders>
            <w:shd w:val="clear" w:color="auto" w:fill="auto"/>
          </w:tcPr>
          <w:p w14:paraId="652794EB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nil"/>
            </w:tcBorders>
            <w:shd w:val="clear" w:color="auto" w:fill="auto"/>
          </w:tcPr>
          <w:p w14:paraId="3A88DCDA" w14:textId="7FF28C54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>Signature</w:t>
            </w:r>
          </w:p>
        </w:tc>
      </w:tr>
      <w:tr w:rsidR="00640D49" w:rsidRPr="002C4E29" w14:paraId="6CD9202E" w14:textId="77777777" w:rsidTr="006A1DA3">
        <w:tc>
          <w:tcPr>
            <w:tcW w:w="3828" w:type="dxa"/>
            <w:tcBorders>
              <w:top w:val="nil"/>
            </w:tcBorders>
            <w:shd w:val="clear" w:color="auto" w:fill="auto"/>
          </w:tcPr>
          <w:p w14:paraId="6205031E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  <w:p w14:paraId="75558A56" w14:textId="77777777" w:rsidR="00C830CD" w:rsidRPr="002C4E29" w:rsidRDefault="00C830CD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  <w:p w14:paraId="6DA8E96B" w14:textId="77777777" w:rsidR="00640D49" w:rsidRPr="002C4E29" w:rsidRDefault="00640D49" w:rsidP="00B73361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bottom w:val="nil"/>
            </w:tcBorders>
            <w:shd w:val="clear" w:color="auto" w:fill="auto"/>
          </w:tcPr>
          <w:p w14:paraId="040FA888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971" w:type="dxa"/>
            <w:tcBorders>
              <w:top w:val="nil"/>
            </w:tcBorders>
            <w:shd w:val="clear" w:color="auto" w:fill="auto"/>
          </w:tcPr>
          <w:p w14:paraId="67C12A38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433" w:type="dxa"/>
            <w:tcBorders>
              <w:top w:val="nil"/>
              <w:bottom w:val="nil"/>
            </w:tcBorders>
            <w:shd w:val="clear" w:color="auto" w:fill="auto"/>
          </w:tcPr>
          <w:p w14:paraId="787D84C0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nil"/>
            </w:tcBorders>
            <w:shd w:val="clear" w:color="auto" w:fill="auto"/>
          </w:tcPr>
          <w:p w14:paraId="025AB4DC" w14:textId="710E8BA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640D49" w:rsidRPr="002C4E29" w14:paraId="1D31A99C" w14:textId="77777777" w:rsidTr="00C830CD">
        <w:tc>
          <w:tcPr>
            <w:tcW w:w="3828" w:type="dxa"/>
            <w:tcBorders>
              <w:bottom w:val="nil"/>
            </w:tcBorders>
            <w:shd w:val="clear" w:color="auto" w:fill="auto"/>
          </w:tcPr>
          <w:p w14:paraId="60B470C2" w14:textId="77777777" w:rsidR="00640D49" w:rsidRPr="002C4E29" w:rsidRDefault="00640D49" w:rsidP="00660C78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 xml:space="preserve">Name of person </w:t>
            </w:r>
            <w:r w:rsidR="00822D8D" w:rsidRPr="002C4E29">
              <w:rPr>
                <w:rFonts w:cs="Calibri"/>
                <w:sz w:val="20"/>
                <w:szCs w:val="20"/>
              </w:rPr>
              <w:t>rec</w:t>
            </w:r>
            <w:r w:rsidR="00FF7C9D" w:rsidRPr="002C4E29">
              <w:rPr>
                <w:rFonts w:cs="Calibri"/>
                <w:sz w:val="20"/>
                <w:szCs w:val="20"/>
              </w:rPr>
              <w:t>ei</w:t>
            </w:r>
            <w:r w:rsidR="00822D8D" w:rsidRPr="002C4E29">
              <w:rPr>
                <w:rFonts w:cs="Calibri"/>
                <w:sz w:val="20"/>
                <w:szCs w:val="20"/>
              </w:rPr>
              <w:t xml:space="preserve">ving </w:t>
            </w:r>
            <w:r w:rsidRPr="002C4E29">
              <w:rPr>
                <w:rFonts w:cs="Calibri"/>
                <w:sz w:val="20"/>
                <w:szCs w:val="20"/>
              </w:rPr>
              <w:t>consent</w:t>
            </w:r>
          </w:p>
        </w:tc>
        <w:tc>
          <w:tcPr>
            <w:tcW w:w="431" w:type="dxa"/>
            <w:tcBorders>
              <w:top w:val="nil"/>
              <w:bottom w:val="nil"/>
            </w:tcBorders>
            <w:shd w:val="clear" w:color="auto" w:fill="auto"/>
          </w:tcPr>
          <w:p w14:paraId="0556B08D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971" w:type="dxa"/>
            <w:tcBorders>
              <w:bottom w:val="nil"/>
            </w:tcBorders>
            <w:shd w:val="clear" w:color="auto" w:fill="auto"/>
          </w:tcPr>
          <w:p w14:paraId="69BFBE2D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>Date</w:t>
            </w:r>
          </w:p>
        </w:tc>
        <w:tc>
          <w:tcPr>
            <w:tcW w:w="433" w:type="dxa"/>
            <w:tcBorders>
              <w:top w:val="nil"/>
              <w:bottom w:val="nil"/>
            </w:tcBorders>
            <w:shd w:val="clear" w:color="auto" w:fill="auto"/>
          </w:tcPr>
          <w:p w14:paraId="7BEFC3F2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nil"/>
            </w:tcBorders>
            <w:shd w:val="clear" w:color="auto" w:fill="auto"/>
          </w:tcPr>
          <w:p w14:paraId="383D27EE" w14:textId="3A17ED1B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2C4E29">
              <w:rPr>
                <w:rFonts w:cs="Calibri"/>
                <w:sz w:val="20"/>
                <w:szCs w:val="20"/>
              </w:rPr>
              <w:t>Signature</w:t>
            </w:r>
          </w:p>
        </w:tc>
      </w:tr>
      <w:tr w:rsidR="00640D49" w:rsidRPr="002C4E29" w14:paraId="46F4FB91" w14:textId="77777777" w:rsidTr="00C830CD">
        <w:tc>
          <w:tcPr>
            <w:tcW w:w="3828" w:type="dxa"/>
            <w:tcBorders>
              <w:top w:val="nil"/>
              <w:bottom w:val="nil"/>
            </w:tcBorders>
            <w:shd w:val="clear" w:color="auto" w:fill="auto"/>
          </w:tcPr>
          <w:p w14:paraId="1544787A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1"/>
                <w:szCs w:val="21"/>
              </w:rPr>
            </w:pPr>
          </w:p>
          <w:p w14:paraId="7ECE99A3" w14:textId="77777777" w:rsidR="00640D49" w:rsidRPr="002C4E29" w:rsidRDefault="00640D49" w:rsidP="00B73361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1"/>
                <w:szCs w:val="21"/>
              </w:rPr>
            </w:pPr>
          </w:p>
        </w:tc>
        <w:tc>
          <w:tcPr>
            <w:tcW w:w="431" w:type="dxa"/>
            <w:tcBorders>
              <w:top w:val="nil"/>
              <w:bottom w:val="nil"/>
            </w:tcBorders>
            <w:shd w:val="clear" w:color="auto" w:fill="auto"/>
          </w:tcPr>
          <w:p w14:paraId="56E900B1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1"/>
                <w:szCs w:val="21"/>
              </w:rPr>
            </w:pPr>
          </w:p>
        </w:tc>
        <w:tc>
          <w:tcPr>
            <w:tcW w:w="1971" w:type="dxa"/>
            <w:tcBorders>
              <w:top w:val="nil"/>
              <w:bottom w:val="nil"/>
            </w:tcBorders>
            <w:shd w:val="clear" w:color="auto" w:fill="auto"/>
          </w:tcPr>
          <w:p w14:paraId="43CC7784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1"/>
                <w:szCs w:val="21"/>
              </w:rPr>
            </w:pPr>
          </w:p>
        </w:tc>
        <w:tc>
          <w:tcPr>
            <w:tcW w:w="433" w:type="dxa"/>
            <w:tcBorders>
              <w:top w:val="nil"/>
              <w:bottom w:val="nil"/>
            </w:tcBorders>
            <w:shd w:val="clear" w:color="auto" w:fill="auto"/>
          </w:tcPr>
          <w:p w14:paraId="1611EE67" w14:textId="1FE64FA3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rPr>
                <w:rFonts w:cs="Calibri"/>
                <w:sz w:val="21"/>
                <w:szCs w:val="21"/>
              </w:rPr>
            </w:pPr>
          </w:p>
        </w:tc>
        <w:tc>
          <w:tcPr>
            <w:tcW w:w="4111" w:type="dxa"/>
            <w:tcBorders>
              <w:top w:val="nil"/>
              <w:bottom w:val="nil"/>
            </w:tcBorders>
            <w:shd w:val="clear" w:color="auto" w:fill="auto"/>
          </w:tcPr>
          <w:p w14:paraId="48F3AB07" w14:textId="77777777" w:rsidR="00640D49" w:rsidRPr="002C4E29" w:rsidRDefault="00640D49" w:rsidP="006A1DA3">
            <w:pPr>
              <w:tabs>
                <w:tab w:val="left" w:pos="3618"/>
                <w:tab w:val="left" w:pos="3888"/>
                <w:tab w:val="left" w:pos="5778"/>
                <w:tab w:val="left" w:pos="6048"/>
              </w:tabs>
              <w:spacing w:line="240" w:lineRule="auto"/>
              <w:jc w:val="center"/>
              <w:rPr>
                <w:rFonts w:cs="Calibri"/>
                <w:sz w:val="21"/>
                <w:szCs w:val="21"/>
              </w:rPr>
            </w:pPr>
          </w:p>
        </w:tc>
      </w:tr>
    </w:tbl>
    <w:p w14:paraId="3F63C337" w14:textId="77777777" w:rsidR="00633A9B" w:rsidRPr="002C4E29" w:rsidRDefault="00633A9B" w:rsidP="00D26DBA">
      <w:pPr>
        <w:tabs>
          <w:tab w:val="left" w:pos="3618"/>
          <w:tab w:val="left" w:pos="3888"/>
          <w:tab w:val="left" w:pos="5778"/>
          <w:tab w:val="left" w:pos="6048"/>
        </w:tabs>
        <w:spacing w:line="240" w:lineRule="auto"/>
        <w:jc w:val="center"/>
        <w:rPr>
          <w:rFonts w:cs="Calibri"/>
          <w:b/>
          <w:i/>
          <w:sz w:val="18"/>
          <w:szCs w:val="18"/>
        </w:rPr>
      </w:pPr>
    </w:p>
    <w:p w14:paraId="7144F124" w14:textId="6FDEDAEB" w:rsidR="00633A9B" w:rsidRPr="002C4E29" w:rsidRDefault="00C654AD" w:rsidP="00D26DBA">
      <w:pPr>
        <w:tabs>
          <w:tab w:val="left" w:pos="3618"/>
          <w:tab w:val="left" w:pos="3888"/>
          <w:tab w:val="left" w:pos="5778"/>
          <w:tab w:val="left" w:pos="6048"/>
        </w:tabs>
        <w:spacing w:line="240" w:lineRule="auto"/>
        <w:jc w:val="center"/>
        <w:rPr>
          <w:rFonts w:cs="Calibri"/>
          <w:sz w:val="20"/>
          <w:szCs w:val="20"/>
        </w:rPr>
      </w:pPr>
      <w:r w:rsidRPr="002C4E29">
        <w:rPr>
          <w:rFonts w:cs="Calibri"/>
          <w:b/>
          <w:i/>
          <w:sz w:val="18"/>
          <w:szCs w:val="18"/>
        </w:rPr>
        <w:t xml:space="preserve">Original to be filed in the Investigator’s </w:t>
      </w:r>
      <w:r w:rsidR="00DA50B7" w:rsidRPr="002C4E29">
        <w:rPr>
          <w:rFonts w:cs="Calibri"/>
          <w:b/>
          <w:i/>
          <w:sz w:val="18"/>
          <w:szCs w:val="18"/>
        </w:rPr>
        <w:t xml:space="preserve">Site </w:t>
      </w:r>
      <w:r w:rsidRPr="002C4E29">
        <w:rPr>
          <w:rFonts w:cs="Calibri"/>
          <w:b/>
          <w:i/>
          <w:sz w:val="18"/>
          <w:szCs w:val="18"/>
        </w:rPr>
        <w:t xml:space="preserve">File; 1 copy for </w:t>
      </w:r>
      <w:r w:rsidR="002713A6" w:rsidRPr="002C4E29">
        <w:rPr>
          <w:rFonts w:cs="Calibri"/>
          <w:b/>
          <w:i/>
          <w:sz w:val="18"/>
          <w:szCs w:val="18"/>
        </w:rPr>
        <w:t>patient</w:t>
      </w:r>
      <w:r w:rsidRPr="002C4E29">
        <w:rPr>
          <w:rFonts w:cs="Calibri"/>
          <w:b/>
          <w:i/>
          <w:sz w:val="18"/>
          <w:szCs w:val="18"/>
        </w:rPr>
        <w:t>; 1 copy to be kept with patient’s hospital record; 1 copy to be sent to BCTU</w:t>
      </w:r>
    </w:p>
    <w:p w14:paraId="7CE3DBF3" w14:textId="10D1113F" w:rsidR="00640D49" w:rsidRPr="002C4E29" w:rsidRDefault="00640D49" w:rsidP="00C830CD">
      <w:pPr>
        <w:tabs>
          <w:tab w:val="left" w:pos="4021"/>
        </w:tabs>
        <w:rPr>
          <w:rFonts w:cs="Calibri"/>
          <w:sz w:val="20"/>
          <w:szCs w:val="20"/>
        </w:rPr>
      </w:pPr>
    </w:p>
    <w:sectPr w:rsidR="00640D49" w:rsidRPr="002C4E29" w:rsidSect="002163AF">
      <w:headerReference w:type="default" r:id="rId9"/>
      <w:footerReference w:type="default" r:id="rId10"/>
      <w:pgSz w:w="11906" w:h="16838" w:code="9"/>
      <w:pgMar w:top="567" w:right="1134" w:bottom="851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A2CC0" w14:textId="77777777" w:rsidR="000A72FD" w:rsidRDefault="000A72FD" w:rsidP="00B820C7">
      <w:pPr>
        <w:spacing w:line="240" w:lineRule="auto"/>
      </w:pPr>
      <w:r>
        <w:separator/>
      </w:r>
    </w:p>
  </w:endnote>
  <w:endnote w:type="continuationSeparator" w:id="0">
    <w:p w14:paraId="6F81A77D" w14:textId="77777777" w:rsidR="000A72FD" w:rsidRDefault="000A72FD" w:rsidP="00B820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C7F69" w14:textId="265595DB" w:rsidR="002B7886" w:rsidRPr="002C4E29" w:rsidRDefault="002B7886" w:rsidP="002B7886">
    <w:pPr>
      <w:pStyle w:val="Footer"/>
      <w:pBdr>
        <w:top w:val="single" w:sz="4" w:space="1" w:color="auto"/>
      </w:pBdr>
      <w:rPr>
        <w:rFonts w:ascii="Calibri" w:hAnsi="Calibri" w:cs="Calibri"/>
        <w:sz w:val="18"/>
        <w:szCs w:val="18"/>
      </w:rPr>
    </w:pPr>
    <w:r w:rsidRPr="002C4E29">
      <w:rPr>
        <w:rFonts w:ascii="Calibri" w:hAnsi="Calibri" w:cs="Calibri"/>
        <w:sz w:val="18"/>
        <w:szCs w:val="18"/>
      </w:rPr>
      <w:t xml:space="preserve">IRAS: No.: </w:t>
    </w:r>
    <w:r w:rsidR="009F175F" w:rsidRPr="009F175F">
      <w:rPr>
        <w:rFonts w:ascii="Calibri" w:hAnsi="Calibri" w:cs="Calibri"/>
        <w:sz w:val="18"/>
        <w:szCs w:val="18"/>
      </w:rPr>
      <w:t>236540</w:t>
    </w:r>
  </w:p>
  <w:p w14:paraId="56D0D66E" w14:textId="3D6EAC5B" w:rsidR="00D7175B" w:rsidRPr="002C4E29" w:rsidRDefault="00ED71CB" w:rsidP="00D26DBA">
    <w:pPr>
      <w:pStyle w:val="Footer"/>
      <w:pBdr>
        <w:top w:val="single" w:sz="4" w:space="1" w:color="auto"/>
      </w:pBdr>
      <w:rPr>
        <w:rFonts w:ascii="Calibri" w:hAnsi="Calibri" w:cs="Calibri"/>
        <w:b/>
        <w:bCs/>
        <w:sz w:val="18"/>
        <w:szCs w:val="18"/>
      </w:rPr>
    </w:pPr>
    <w:r w:rsidRPr="002C4E29">
      <w:rPr>
        <w:rFonts w:ascii="Calibri" w:hAnsi="Calibri" w:cs="Calibri"/>
        <w:sz w:val="18"/>
        <w:szCs w:val="18"/>
      </w:rPr>
      <w:t>SLEEP T2D</w:t>
    </w:r>
    <w:r w:rsidR="000B796E" w:rsidRPr="002C4E29">
      <w:rPr>
        <w:rFonts w:ascii="Calibri" w:hAnsi="Calibri" w:cs="Calibri"/>
        <w:sz w:val="18"/>
        <w:szCs w:val="18"/>
      </w:rPr>
      <w:t xml:space="preserve"> </w:t>
    </w:r>
    <w:r w:rsidR="00C434CB" w:rsidRPr="002C4E29">
      <w:rPr>
        <w:rFonts w:ascii="Calibri" w:hAnsi="Calibri" w:cs="Calibri"/>
        <w:sz w:val="18"/>
        <w:szCs w:val="18"/>
      </w:rPr>
      <w:t>Participant Consent Form</w:t>
    </w:r>
    <w:r w:rsidR="0013463C" w:rsidRPr="00542754">
      <w:rPr>
        <w:rFonts w:asciiTheme="minorHAnsi" w:hAnsiTheme="minorHAnsi" w:cs="Calibri"/>
        <w:sz w:val="18"/>
        <w:szCs w:val="18"/>
      </w:rPr>
      <w:t xml:space="preserve">, </w:t>
    </w:r>
    <w:r w:rsidR="00542754" w:rsidRPr="00542754">
      <w:rPr>
        <w:rFonts w:asciiTheme="minorHAnsi" w:hAnsiTheme="minorHAnsi" w:cstheme="minorHAnsi"/>
        <w:sz w:val="18"/>
        <w:szCs w:val="18"/>
      </w:rPr>
      <w:t xml:space="preserve">Version </w:t>
    </w:r>
    <w:r w:rsidR="000538B2">
      <w:rPr>
        <w:rFonts w:asciiTheme="minorHAnsi" w:hAnsiTheme="minorHAnsi" w:cstheme="minorHAnsi"/>
        <w:sz w:val="18"/>
        <w:szCs w:val="18"/>
      </w:rPr>
      <w:t>3.0</w:t>
    </w:r>
    <w:r w:rsidR="00542754" w:rsidRPr="00542754">
      <w:rPr>
        <w:rFonts w:asciiTheme="minorHAnsi" w:hAnsiTheme="minorHAnsi" w:cstheme="minorHAnsi"/>
        <w:sz w:val="18"/>
        <w:szCs w:val="18"/>
      </w:rPr>
      <w:t xml:space="preserve"> </w:t>
    </w:r>
    <w:r w:rsidR="004C1DA3">
      <w:rPr>
        <w:rFonts w:asciiTheme="minorHAnsi" w:hAnsiTheme="minorHAnsi" w:cstheme="minorHAnsi"/>
        <w:sz w:val="18"/>
        <w:szCs w:val="18"/>
      </w:rPr>
      <w:t>28</w:t>
    </w:r>
    <w:r w:rsidR="00542754" w:rsidRPr="00542754">
      <w:rPr>
        <w:rFonts w:asciiTheme="minorHAnsi" w:hAnsiTheme="minorHAnsi" w:cstheme="minorHAnsi"/>
        <w:sz w:val="18"/>
        <w:szCs w:val="18"/>
        <w:vertAlign w:val="superscript"/>
      </w:rPr>
      <w:t>t</w:t>
    </w:r>
    <w:r w:rsidR="009A468B">
      <w:rPr>
        <w:rFonts w:asciiTheme="minorHAnsi" w:hAnsiTheme="minorHAnsi" w:cstheme="minorHAnsi"/>
        <w:sz w:val="18"/>
        <w:szCs w:val="18"/>
        <w:vertAlign w:val="superscript"/>
      </w:rPr>
      <w:t>h</w:t>
    </w:r>
    <w:r w:rsidR="00542754" w:rsidRPr="00542754">
      <w:rPr>
        <w:rFonts w:asciiTheme="minorHAnsi" w:hAnsiTheme="minorHAnsi" w:cstheme="minorHAnsi"/>
        <w:sz w:val="18"/>
        <w:szCs w:val="18"/>
      </w:rPr>
      <w:t xml:space="preserve"> </w:t>
    </w:r>
    <w:r w:rsidR="004C1DA3">
      <w:rPr>
        <w:rFonts w:asciiTheme="minorHAnsi" w:hAnsiTheme="minorHAnsi" w:cstheme="minorHAnsi"/>
        <w:sz w:val="18"/>
        <w:szCs w:val="18"/>
      </w:rPr>
      <w:t>March</w:t>
    </w:r>
    <w:r w:rsidR="004C1DA3" w:rsidRPr="00542754">
      <w:rPr>
        <w:rFonts w:asciiTheme="minorHAnsi" w:hAnsiTheme="minorHAnsi" w:cstheme="minorHAnsi"/>
        <w:sz w:val="18"/>
        <w:szCs w:val="18"/>
      </w:rPr>
      <w:t xml:space="preserve"> </w:t>
    </w:r>
    <w:r w:rsidR="00542754" w:rsidRPr="00542754">
      <w:rPr>
        <w:rFonts w:asciiTheme="minorHAnsi" w:hAnsiTheme="minorHAnsi" w:cstheme="minorHAnsi"/>
        <w:sz w:val="18"/>
        <w:szCs w:val="18"/>
      </w:rPr>
      <w:t>2018</w:t>
    </w:r>
    <w:r w:rsidR="007802C3" w:rsidRPr="002C4E29">
      <w:rPr>
        <w:rFonts w:ascii="Calibri" w:hAnsi="Calibri" w:cs="Calibri"/>
        <w:sz w:val="18"/>
        <w:szCs w:val="18"/>
      </w:rPr>
      <w:tab/>
    </w:r>
    <w:r w:rsidR="00310EEA">
      <w:rPr>
        <w:rFonts w:ascii="Calibri" w:hAnsi="Calibri" w:cs="Calibri"/>
        <w:sz w:val="18"/>
        <w:szCs w:val="18"/>
      </w:rPr>
      <w:tab/>
    </w:r>
    <w:r w:rsidR="00D7175B" w:rsidRPr="002C4E29">
      <w:rPr>
        <w:rFonts w:ascii="Calibri" w:hAnsi="Calibri" w:cs="Calibri"/>
        <w:sz w:val="18"/>
        <w:szCs w:val="18"/>
      </w:rPr>
      <w:t xml:space="preserve">Page </w: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begin"/>
    </w:r>
    <w:r w:rsidR="00D7175B" w:rsidRPr="002C4E29">
      <w:rPr>
        <w:rFonts w:ascii="Calibri" w:hAnsi="Calibri" w:cs="Calibri"/>
        <w:b/>
        <w:bCs/>
        <w:sz w:val="18"/>
        <w:szCs w:val="18"/>
      </w:rPr>
      <w:instrText xml:space="preserve"> PAGE </w:instrTex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separate"/>
    </w:r>
    <w:r w:rsidR="00913A60">
      <w:rPr>
        <w:rFonts w:ascii="Calibri" w:hAnsi="Calibri" w:cs="Calibri"/>
        <w:b/>
        <w:bCs/>
        <w:noProof/>
        <w:sz w:val="18"/>
        <w:szCs w:val="18"/>
      </w:rPr>
      <w:t>2</w: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end"/>
    </w:r>
    <w:r w:rsidR="00D7175B" w:rsidRPr="002C4E29">
      <w:rPr>
        <w:rFonts w:ascii="Calibri" w:hAnsi="Calibri" w:cs="Calibri"/>
        <w:sz w:val="18"/>
        <w:szCs w:val="18"/>
      </w:rPr>
      <w:t xml:space="preserve"> of </w: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begin"/>
    </w:r>
    <w:r w:rsidR="00D7175B" w:rsidRPr="002C4E29">
      <w:rPr>
        <w:rFonts w:ascii="Calibri" w:hAnsi="Calibri" w:cs="Calibri"/>
        <w:b/>
        <w:bCs/>
        <w:sz w:val="18"/>
        <w:szCs w:val="18"/>
      </w:rPr>
      <w:instrText xml:space="preserve"> NUMPAGES  </w:instrTex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separate"/>
    </w:r>
    <w:r w:rsidR="00913A60">
      <w:rPr>
        <w:rFonts w:ascii="Calibri" w:hAnsi="Calibri" w:cs="Calibri"/>
        <w:b/>
        <w:bCs/>
        <w:noProof/>
        <w:sz w:val="18"/>
        <w:szCs w:val="18"/>
      </w:rPr>
      <w:t>2</w:t>
    </w:r>
    <w:r w:rsidR="00D7175B" w:rsidRPr="002C4E29">
      <w:rPr>
        <w:rFonts w:ascii="Calibri" w:hAnsi="Calibri" w:cs="Calibri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BF189" w14:textId="77777777" w:rsidR="000A72FD" w:rsidRDefault="000A72FD" w:rsidP="00B820C7">
      <w:pPr>
        <w:spacing w:line="240" w:lineRule="auto"/>
      </w:pPr>
      <w:r>
        <w:separator/>
      </w:r>
    </w:p>
  </w:footnote>
  <w:footnote w:type="continuationSeparator" w:id="0">
    <w:p w14:paraId="359FC499" w14:textId="77777777" w:rsidR="000A72FD" w:rsidRDefault="000A72FD" w:rsidP="00B820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CBFDB" w14:textId="3D97ECE7" w:rsidR="00B73361" w:rsidRPr="00D26DBA" w:rsidRDefault="00646264" w:rsidP="00B73361">
    <w:pPr>
      <w:spacing w:line="23" w:lineRule="atLeast"/>
      <w:jc w:val="right"/>
      <w:rPr>
        <w:rFonts w:ascii="Arial" w:hAnsi="Arial" w:cs="Arial"/>
        <w:b/>
        <w:i/>
        <w:sz w:val="20"/>
      </w:rPr>
    </w:pPr>
    <w:r>
      <w:rPr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8682E4B" wp14:editId="3BD360F4">
              <wp:simplePos x="0" y="0"/>
              <wp:positionH relativeFrom="column">
                <wp:posOffset>-361950</wp:posOffset>
              </wp:positionH>
              <wp:positionV relativeFrom="paragraph">
                <wp:posOffset>-154940</wp:posOffset>
              </wp:positionV>
              <wp:extent cx="2901950" cy="365125"/>
              <wp:effectExtent l="0" t="0" r="0" b="0"/>
              <wp:wrapSquare wrapText="bothSides"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1950" cy="365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78272F" w14:textId="77777777" w:rsidR="00646264" w:rsidRDefault="00646264" w:rsidP="00646264">
                          <w:r w:rsidRPr="009F175F">
                            <w:rPr>
                              <w:rFonts w:cs="Calibri"/>
                              <w:b/>
                              <w:sz w:val="21"/>
                              <w:szCs w:val="21"/>
                            </w:rPr>
                            <w:t>Participant Trial Number:</w:t>
                          </w:r>
                          <w:r w:rsidRPr="009F175F">
                            <w:rPr>
                              <w:rFonts w:cs="Calibri"/>
                              <w:sz w:val="21"/>
                              <w:szCs w:val="21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color w:val="BFBFBF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 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i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</w:t>
                          </w:r>
                          <w:r w:rsidRPr="009F175F">
                            <w:rPr>
                              <w:rFonts w:cs="Calibri"/>
                              <w:color w:val="BFBFBF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 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i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</w:t>
                          </w:r>
                          <w:r w:rsidRPr="009F175F">
                            <w:rPr>
                              <w:rFonts w:cs="Calibri"/>
                              <w:color w:val="BFBFBF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ii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</w:rPr>
                            <w:t xml:space="preserve">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</w:t>
                          </w:r>
                          <w:r w:rsidRPr="009F175F">
                            <w:rPr>
                              <w:rFonts w:cs="Calibri"/>
                              <w:color w:val="BFBFBF"/>
                              <w:sz w:val="28"/>
                              <w:szCs w:val="21"/>
                              <w:bdr w:val="single" w:sz="4" w:space="0" w:color="000000"/>
                            </w:rPr>
                            <w:t xml:space="preserve">  </w:t>
                          </w:r>
                          <w:r w:rsidRPr="009F175F">
                            <w:rPr>
                              <w:rFonts w:cs="Calibri"/>
                              <w:color w:val="FFFFFF"/>
                              <w:sz w:val="28"/>
                              <w:szCs w:val="21"/>
                              <w:bdr w:val="single" w:sz="4" w:space="0" w:color="000000"/>
                            </w:rPr>
                            <w:t>ii</w:t>
                          </w:r>
                          <w:r w:rsidRPr="009F175F">
                            <w:rPr>
                              <w:rFonts w:cs="Calibri"/>
                              <w:b/>
                              <w:sz w:val="28"/>
                              <w:szCs w:val="21"/>
                            </w:rPr>
                            <w:t xml:space="preserve">                                                                    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82E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28.5pt;margin-top:-12.2pt;width:228.5pt;height:2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" stroked="f">
              <v:textbox style="mso-fit-shape-to-text:t">
                <w:txbxContent>
                  <w:p w14:paraId="2978272F" w14:textId="77777777" w:rsidR="00646264" w:rsidRDefault="00646264" w:rsidP="00646264">
                    <w:r w:rsidRPr="009F175F">
                      <w:rPr>
                        <w:rFonts w:cs="Calibri"/>
                        <w:b/>
                        <w:sz w:val="21"/>
                        <w:szCs w:val="21"/>
                      </w:rPr>
                      <w:t>Participant Trial Number:</w:t>
                    </w:r>
                    <w:r w:rsidRPr="009F175F">
                      <w:rPr>
                        <w:rFonts w:cs="Calibri"/>
                        <w:sz w:val="21"/>
                        <w:szCs w:val="21"/>
                      </w:rPr>
                      <w:t xml:space="preserve"> </w:t>
                    </w:r>
                    <w:r w:rsidRPr="009F175F">
                      <w:rPr>
                        <w:rFonts w:cs="Calibri"/>
                        <w:sz w:val="28"/>
                        <w:szCs w:val="21"/>
                        <w:bdr w:val="single" w:sz="4" w:space="0" w:color="000000"/>
                      </w:rPr>
                      <w:t xml:space="preserve"> </w:t>
                    </w:r>
                    <w:r w:rsidRPr="009F175F">
                      <w:rPr>
                        <w:rFonts w:cs="Calibri"/>
                        <w:color w:val="BFBFBF"/>
                        <w:sz w:val="28"/>
                        <w:szCs w:val="21"/>
                        <w:bdr w:val="single" w:sz="4" w:space="0" w:color="000000"/>
                      </w:rPr>
                      <w:t xml:space="preserve"> 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i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</w:rPr>
                      <w:t xml:space="preserve">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</w:t>
                    </w:r>
                    <w:r w:rsidRPr="009F175F">
                      <w:rPr>
                        <w:rFonts w:cs="Calibri"/>
                        <w:color w:val="BFBFBF"/>
                        <w:sz w:val="28"/>
                        <w:szCs w:val="21"/>
                        <w:bdr w:val="single" w:sz="4" w:space="0" w:color="000000"/>
                      </w:rPr>
                      <w:t xml:space="preserve"> 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i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</w:rPr>
                      <w:t xml:space="preserve">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</w:t>
                    </w:r>
                    <w:r w:rsidRPr="009F175F">
                      <w:rPr>
                        <w:rFonts w:cs="Calibri"/>
                        <w:color w:val="BFBFBF"/>
                        <w:sz w:val="28"/>
                        <w:szCs w:val="21"/>
                        <w:bdr w:val="single" w:sz="4" w:space="0" w:color="000000"/>
                      </w:rPr>
                      <w:t xml:space="preserve">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 xml:space="preserve">ii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</w:rPr>
                      <w:t xml:space="preserve">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</w:t>
                    </w:r>
                    <w:r w:rsidRPr="009F175F">
                      <w:rPr>
                        <w:rFonts w:cs="Calibri"/>
                        <w:color w:val="BFBFBF"/>
                        <w:sz w:val="28"/>
                        <w:szCs w:val="21"/>
                        <w:bdr w:val="single" w:sz="4" w:space="0" w:color="000000"/>
                      </w:rPr>
                      <w:t xml:space="preserve">  </w:t>
                    </w:r>
                    <w:r w:rsidRPr="009F175F">
                      <w:rPr>
                        <w:rFonts w:cs="Calibri"/>
                        <w:color w:val="FFFFFF"/>
                        <w:sz w:val="28"/>
                        <w:szCs w:val="21"/>
                        <w:bdr w:val="single" w:sz="4" w:space="0" w:color="000000"/>
                      </w:rPr>
                      <w:t>ii</w:t>
                    </w:r>
                    <w:r w:rsidRPr="009F175F">
                      <w:rPr>
                        <w:rFonts w:cs="Calibri"/>
                        <w:b/>
                        <w:sz w:val="28"/>
                        <w:szCs w:val="21"/>
                      </w:rPr>
                      <w:t xml:space="preserve">                                                                                          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73361" w:rsidRPr="00C41FC3">
      <w:rPr>
        <w:rFonts w:ascii="Arial" w:hAnsi="Arial" w:cs="Arial"/>
        <w:b/>
        <w:i/>
        <w:sz w:val="20"/>
      </w:rPr>
      <w:t xml:space="preserve">TO BE PRINTED ON LOCAL TRUST HEADED PAPER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169ED"/>
    <w:multiLevelType w:val="hybridMultilevel"/>
    <w:tmpl w:val="FBDCDD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C65531"/>
    <w:multiLevelType w:val="hybridMultilevel"/>
    <w:tmpl w:val="C9EE4A38"/>
    <w:lvl w:ilvl="0" w:tplc="A57C0218">
      <w:numFmt w:val="bullet"/>
      <w:lvlText w:val="-"/>
      <w:lvlJc w:val="left"/>
      <w:pPr>
        <w:ind w:left="1125" w:hanging="360"/>
      </w:pPr>
      <w:rPr>
        <w:rFonts w:ascii="Calibri" w:eastAsia="Times New Roman" w:hAnsi="Calibri" w:cs="ArialMT" w:hint="default"/>
      </w:rPr>
    </w:lvl>
    <w:lvl w:ilvl="1" w:tplc="0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4343264C"/>
    <w:multiLevelType w:val="hybridMultilevel"/>
    <w:tmpl w:val="E760DA9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A933D73"/>
    <w:multiLevelType w:val="hybridMultilevel"/>
    <w:tmpl w:val="3792372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0657A9"/>
    <w:multiLevelType w:val="hybridMultilevel"/>
    <w:tmpl w:val="5EE0326A"/>
    <w:lvl w:ilvl="0" w:tplc="268C5542">
      <w:start w:val="1"/>
      <w:numFmt w:val="decimal"/>
      <w:lvlText w:val="%1."/>
      <w:lvlJc w:val="left"/>
      <w:pPr>
        <w:ind w:left="927" w:hanging="360"/>
      </w:pPr>
      <w:rPr>
        <w:rFonts w:ascii="Calibri" w:hAnsi="Calibri"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0B27434"/>
    <w:multiLevelType w:val="hybridMultilevel"/>
    <w:tmpl w:val="97D692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DI0NTUyMjW3MDJW0lEKTi0uzszPAykwqgUAUwPHtywAAAA="/>
  </w:docVars>
  <w:rsids>
    <w:rsidRoot w:val="001E238A"/>
    <w:rsid w:val="000056EA"/>
    <w:rsid w:val="00010016"/>
    <w:rsid w:val="00015E1F"/>
    <w:rsid w:val="00017DFE"/>
    <w:rsid w:val="00021149"/>
    <w:rsid w:val="000341FB"/>
    <w:rsid w:val="000405EE"/>
    <w:rsid w:val="00045313"/>
    <w:rsid w:val="00053210"/>
    <w:rsid w:val="000538B2"/>
    <w:rsid w:val="00061361"/>
    <w:rsid w:val="000636DE"/>
    <w:rsid w:val="00070092"/>
    <w:rsid w:val="00070EE9"/>
    <w:rsid w:val="0007396A"/>
    <w:rsid w:val="00076048"/>
    <w:rsid w:val="00076ADB"/>
    <w:rsid w:val="000810BD"/>
    <w:rsid w:val="00087845"/>
    <w:rsid w:val="000A72FD"/>
    <w:rsid w:val="000B047E"/>
    <w:rsid w:val="000B796E"/>
    <w:rsid w:val="000C3C17"/>
    <w:rsid w:val="000C5F5E"/>
    <w:rsid w:val="000C7F9C"/>
    <w:rsid w:val="000D243E"/>
    <w:rsid w:val="000F2F7C"/>
    <w:rsid w:val="000F74EE"/>
    <w:rsid w:val="001006E6"/>
    <w:rsid w:val="00104E7F"/>
    <w:rsid w:val="0010603A"/>
    <w:rsid w:val="00117741"/>
    <w:rsid w:val="001343D4"/>
    <w:rsid w:val="0013463C"/>
    <w:rsid w:val="0014245A"/>
    <w:rsid w:val="0015407B"/>
    <w:rsid w:val="00155890"/>
    <w:rsid w:val="00156377"/>
    <w:rsid w:val="00156BF5"/>
    <w:rsid w:val="00157E56"/>
    <w:rsid w:val="001704B9"/>
    <w:rsid w:val="0017317E"/>
    <w:rsid w:val="00180A91"/>
    <w:rsid w:val="00183667"/>
    <w:rsid w:val="00183F4F"/>
    <w:rsid w:val="001929FF"/>
    <w:rsid w:val="00193F9B"/>
    <w:rsid w:val="00197E80"/>
    <w:rsid w:val="001A210C"/>
    <w:rsid w:val="001B1583"/>
    <w:rsid w:val="001B266C"/>
    <w:rsid w:val="001B5335"/>
    <w:rsid w:val="001C250F"/>
    <w:rsid w:val="001E11E0"/>
    <w:rsid w:val="001E238A"/>
    <w:rsid w:val="001F01D9"/>
    <w:rsid w:val="001F0531"/>
    <w:rsid w:val="001F4AC1"/>
    <w:rsid w:val="00202BBA"/>
    <w:rsid w:val="002053A7"/>
    <w:rsid w:val="002163AF"/>
    <w:rsid w:val="00216C13"/>
    <w:rsid w:val="00224D16"/>
    <w:rsid w:val="002266DC"/>
    <w:rsid w:val="00227B0C"/>
    <w:rsid w:val="00233484"/>
    <w:rsid w:val="00237557"/>
    <w:rsid w:val="00241248"/>
    <w:rsid w:val="00242CB7"/>
    <w:rsid w:val="0025251B"/>
    <w:rsid w:val="0025390A"/>
    <w:rsid w:val="00266572"/>
    <w:rsid w:val="002673A5"/>
    <w:rsid w:val="002675A7"/>
    <w:rsid w:val="002713A6"/>
    <w:rsid w:val="00272938"/>
    <w:rsid w:val="0028552B"/>
    <w:rsid w:val="00286D4B"/>
    <w:rsid w:val="00290276"/>
    <w:rsid w:val="0029041C"/>
    <w:rsid w:val="002948A0"/>
    <w:rsid w:val="00295311"/>
    <w:rsid w:val="002A0ED4"/>
    <w:rsid w:val="002A39E1"/>
    <w:rsid w:val="002A6635"/>
    <w:rsid w:val="002B0BB1"/>
    <w:rsid w:val="002B7886"/>
    <w:rsid w:val="002C4E29"/>
    <w:rsid w:val="002C5AC9"/>
    <w:rsid w:val="002C73B2"/>
    <w:rsid w:val="002C7559"/>
    <w:rsid w:val="002D6896"/>
    <w:rsid w:val="002E7F70"/>
    <w:rsid w:val="002F02CB"/>
    <w:rsid w:val="002F053E"/>
    <w:rsid w:val="002F05CC"/>
    <w:rsid w:val="002F18B6"/>
    <w:rsid w:val="002F2101"/>
    <w:rsid w:val="00300BCA"/>
    <w:rsid w:val="003044EB"/>
    <w:rsid w:val="00306E7D"/>
    <w:rsid w:val="00310EEA"/>
    <w:rsid w:val="00317052"/>
    <w:rsid w:val="003219A6"/>
    <w:rsid w:val="0032477B"/>
    <w:rsid w:val="00330506"/>
    <w:rsid w:val="00332E13"/>
    <w:rsid w:val="00333ABD"/>
    <w:rsid w:val="0033753C"/>
    <w:rsid w:val="0034463D"/>
    <w:rsid w:val="00353124"/>
    <w:rsid w:val="003549AE"/>
    <w:rsid w:val="0035567C"/>
    <w:rsid w:val="00363AE3"/>
    <w:rsid w:val="003756E1"/>
    <w:rsid w:val="00382C6B"/>
    <w:rsid w:val="00397B32"/>
    <w:rsid w:val="003B4F6B"/>
    <w:rsid w:val="003D0C76"/>
    <w:rsid w:val="003D2174"/>
    <w:rsid w:val="003D23C9"/>
    <w:rsid w:val="003D6C3C"/>
    <w:rsid w:val="003E2ACA"/>
    <w:rsid w:val="003E2BEF"/>
    <w:rsid w:val="003E4E17"/>
    <w:rsid w:val="003E612A"/>
    <w:rsid w:val="00405894"/>
    <w:rsid w:val="0040609C"/>
    <w:rsid w:val="00412C6F"/>
    <w:rsid w:val="004172AD"/>
    <w:rsid w:val="00430F95"/>
    <w:rsid w:val="00432AA2"/>
    <w:rsid w:val="00437598"/>
    <w:rsid w:val="0044190A"/>
    <w:rsid w:val="00442C6B"/>
    <w:rsid w:val="0044505F"/>
    <w:rsid w:val="004649A3"/>
    <w:rsid w:val="00470694"/>
    <w:rsid w:val="0047149D"/>
    <w:rsid w:val="00472B8D"/>
    <w:rsid w:val="004802B1"/>
    <w:rsid w:val="00483BCE"/>
    <w:rsid w:val="00485B1B"/>
    <w:rsid w:val="00485D06"/>
    <w:rsid w:val="00494558"/>
    <w:rsid w:val="004A32E1"/>
    <w:rsid w:val="004A3B41"/>
    <w:rsid w:val="004B71F4"/>
    <w:rsid w:val="004C1DA3"/>
    <w:rsid w:val="004C365F"/>
    <w:rsid w:val="004C4861"/>
    <w:rsid w:val="004D1653"/>
    <w:rsid w:val="004D6DF5"/>
    <w:rsid w:val="004D7866"/>
    <w:rsid w:val="004E18CF"/>
    <w:rsid w:val="004E653B"/>
    <w:rsid w:val="004F40E0"/>
    <w:rsid w:val="00503974"/>
    <w:rsid w:val="0050552B"/>
    <w:rsid w:val="005062B6"/>
    <w:rsid w:val="00512AEA"/>
    <w:rsid w:val="005141F1"/>
    <w:rsid w:val="00514426"/>
    <w:rsid w:val="00516160"/>
    <w:rsid w:val="00520331"/>
    <w:rsid w:val="0052192B"/>
    <w:rsid w:val="00530B60"/>
    <w:rsid w:val="00533851"/>
    <w:rsid w:val="005353CD"/>
    <w:rsid w:val="00541176"/>
    <w:rsid w:val="00542754"/>
    <w:rsid w:val="00547CDD"/>
    <w:rsid w:val="00562141"/>
    <w:rsid w:val="00564466"/>
    <w:rsid w:val="005739F5"/>
    <w:rsid w:val="00590E6F"/>
    <w:rsid w:val="00592CC1"/>
    <w:rsid w:val="00597A52"/>
    <w:rsid w:val="005B4094"/>
    <w:rsid w:val="005B6C3A"/>
    <w:rsid w:val="005B6D46"/>
    <w:rsid w:val="005C62C4"/>
    <w:rsid w:val="005D6D4E"/>
    <w:rsid w:val="005D70C8"/>
    <w:rsid w:val="005E1D78"/>
    <w:rsid w:val="005E7CDF"/>
    <w:rsid w:val="005F15C9"/>
    <w:rsid w:val="005F2EA1"/>
    <w:rsid w:val="005F3E3C"/>
    <w:rsid w:val="005F4567"/>
    <w:rsid w:val="005F71B5"/>
    <w:rsid w:val="00603101"/>
    <w:rsid w:val="00610D92"/>
    <w:rsid w:val="00612AAD"/>
    <w:rsid w:val="00620A0A"/>
    <w:rsid w:val="00633A9B"/>
    <w:rsid w:val="00640D49"/>
    <w:rsid w:val="00645E3D"/>
    <w:rsid w:val="00646264"/>
    <w:rsid w:val="00650D49"/>
    <w:rsid w:val="006579C4"/>
    <w:rsid w:val="00657BFB"/>
    <w:rsid w:val="00660C78"/>
    <w:rsid w:val="006662B2"/>
    <w:rsid w:val="0066640A"/>
    <w:rsid w:val="0066793D"/>
    <w:rsid w:val="00672945"/>
    <w:rsid w:val="006747B7"/>
    <w:rsid w:val="006755CB"/>
    <w:rsid w:val="006839D2"/>
    <w:rsid w:val="00687778"/>
    <w:rsid w:val="00687B8C"/>
    <w:rsid w:val="00690A86"/>
    <w:rsid w:val="006936FF"/>
    <w:rsid w:val="006A13B2"/>
    <w:rsid w:val="006A1DA3"/>
    <w:rsid w:val="006B2CD0"/>
    <w:rsid w:val="006B5A2E"/>
    <w:rsid w:val="006B6D6D"/>
    <w:rsid w:val="006C2FED"/>
    <w:rsid w:val="006D755D"/>
    <w:rsid w:val="006D7B6B"/>
    <w:rsid w:val="006E0DC7"/>
    <w:rsid w:val="006E6D6F"/>
    <w:rsid w:val="006F0419"/>
    <w:rsid w:val="006F5BEC"/>
    <w:rsid w:val="00710314"/>
    <w:rsid w:val="00717D03"/>
    <w:rsid w:val="007212EC"/>
    <w:rsid w:val="00725BBF"/>
    <w:rsid w:val="0072666D"/>
    <w:rsid w:val="0074398D"/>
    <w:rsid w:val="00743A27"/>
    <w:rsid w:val="0075251D"/>
    <w:rsid w:val="00762755"/>
    <w:rsid w:val="00770E1D"/>
    <w:rsid w:val="007802C3"/>
    <w:rsid w:val="00783B0F"/>
    <w:rsid w:val="007C6C08"/>
    <w:rsid w:val="007D179C"/>
    <w:rsid w:val="007D2834"/>
    <w:rsid w:val="007D6F70"/>
    <w:rsid w:val="007E0ADB"/>
    <w:rsid w:val="007E1450"/>
    <w:rsid w:val="007E4C4A"/>
    <w:rsid w:val="007F2DEE"/>
    <w:rsid w:val="00801D39"/>
    <w:rsid w:val="00810277"/>
    <w:rsid w:val="00814AED"/>
    <w:rsid w:val="00817312"/>
    <w:rsid w:val="008213A0"/>
    <w:rsid w:val="00821C39"/>
    <w:rsid w:val="00822D8D"/>
    <w:rsid w:val="00825086"/>
    <w:rsid w:val="008255F0"/>
    <w:rsid w:val="00830512"/>
    <w:rsid w:val="0083529E"/>
    <w:rsid w:val="0084116F"/>
    <w:rsid w:val="008503FF"/>
    <w:rsid w:val="0086024B"/>
    <w:rsid w:val="00863A3D"/>
    <w:rsid w:val="0086415E"/>
    <w:rsid w:val="008731AB"/>
    <w:rsid w:val="00873F5F"/>
    <w:rsid w:val="00880876"/>
    <w:rsid w:val="0089600C"/>
    <w:rsid w:val="008A5082"/>
    <w:rsid w:val="008A6E64"/>
    <w:rsid w:val="008B1691"/>
    <w:rsid w:val="008B242E"/>
    <w:rsid w:val="008B2F5A"/>
    <w:rsid w:val="008C57E0"/>
    <w:rsid w:val="008C660D"/>
    <w:rsid w:val="008C6822"/>
    <w:rsid w:val="008E600B"/>
    <w:rsid w:val="008F6199"/>
    <w:rsid w:val="009066F0"/>
    <w:rsid w:val="00913A60"/>
    <w:rsid w:val="0092214E"/>
    <w:rsid w:val="00922E0E"/>
    <w:rsid w:val="0092765B"/>
    <w:rsid w:val="00932F73"/>
    <w:rsid w:val="00934272"/>
    <w:rsid w:val="00935483"/>
    <w:rsid w:val="009355AF"/>
    <w:rsid w:val="00942700"/>
    <w:rsid w:val="00943885"/>
    <w:rsid w:val="00951DDF"/>
    <w:rsid w:val="009527B6"/>
    <w:rsid w:val="00952B4A"/>
    <w:rsid w:val="00952B4F"/>
    <w:rsid w:val="00955774"/>
    <w:rsid w:val="00956FB0"/>
    <w:rsid w:val="00960041"/>
    <w:rsid w:val="00963B36"/>
    <w:rsid w:val="00966164"/>
    <w:rsid w:val="0099387D"/>
    <w:rsid w:val="009946E4"/>
    <w:rsid w:val="009A1A19"/>
    <w:rsid w:val="009A468B"/>
    <w:rsid w:val="009A7C0B"/>
    <w:rsid w:val="009B6A42"/>
    <w:rsid w:val="009C2190"/>
    <w:rsid w:val="009C2808"/>
    <w:rsid w:val="009D5701"/>
    <w:rsid w:val="009E0B94"/>
    <w:rsid w:val="009E1E42"/>
    <w:rsid w:val="009E6F66"/>
    <w:rsid w:val="009F175F"/>
    <w:rsid w:val="009F310F"/>
    <w:rsid w:val="009F329D"/>
    <w:rsid w:val="00A0024F"/>
    <w:rsid w:val="00A03047"/>
    <w:rsid w:val="00A04D0B"/>
    <w:rsid w:val="00A13ACC"/>
    <w:rsid w:val="00A17615"/>
    <w:rsid w:val="00A20514"/>
    <w:rsid w:val="00A2363B"/>
    <w:rsid w:val="00A268FA"/>
    <w:rsid w:val="00A365B6"/>
    <w:rsid w:val="00A46B73"/>
    <w:rsid w:val="00A52924"/>
    <w:rsid w:val="00A53F97"/>
    <w:rsid w:val="00A55F17"/>
    <w:rsid w:val="00A61E04"/>
    <w:rsid w:val="00A655BB"/>
    <w:rsid w:val="00A74605"/>
    <w:rsid w:val="00A8217B"/>
    <w:rsid w:val="00A8340E"/>
    <w:rsid w:val="00A93260"/>
    <w:rsid w:val="00AA4DFF"/>
    <w:rsid w:val="00AB1A76"/>
    <w:rsid w:val="00AC327B"/>
    <w:rsid w:val="00AD5FC3"/>
    <w:rsid w:val="00AF4A63"/>
    <w:rsid w:val="00AF60FD"/>
    <w:rsid w:val="00B004B0"/>
    <w:rsid w:val="00B0557B"/>
    <w:rsid w:val="00B06026"/>
    <w:rsid w:val="00B12288"/>
    <w:rsid w:val="00B13581"/>
    <w:rsid w:val="00B1647B"/>
    <w:rsid w:val="00B21BD6"/>
    <w:rsid w:val="00B24726"/>
    <w:rsid w:val="00B31A5A"/>
    <w:rsid w:val="00B442E7"/>
    <w:rsid w:val="00B5402B"/>
    <w:rsid w:val="00B63250"/>
    <w:rsid w:val="00B73361"/>
    <w:rsid w:val="00B820C7"/>
    <w:rsid w:val="00BA4C1D"/>
    <w:rsid w:val="00BA51DF"/>
    <w:rsid w:val="00BB3AA6"/>
    <w:rsid w:val="00BB5442"/>
    <w:rsid w:val="00BB6AB0"/>
    <w:rsid w:val="00BD12CC"/>
    <w:rsid w:val="00BD77E9"/>
    <w:rsid w:val="00BF1734"/>
    <w:rsid w:val="00BF1C53"/>
    <w:rsid w:val="00BF2F81"/>
    <w:rsid w:val="00BF405A"/>
    <w:rsid w:val="00BF569D"/>
    <w:rsid w:val="00BF7726"/>
    <w:rsid w:val="00C002AB"/>
    <w:rsid w:val="00C0032F"/>
    <w:rsid w:val="00C0068C"/>
    <w:rsid w:val="00C16070"/>
    <w:rsid w:val="00C167FA"/>
    <w:rsid w:val="00C22408"/>
    <w:rsid w:val="00C35304"/>
    <w:rsid w:val="00C41FC3"/>
    <w:rsid w:val="00C434CB"/>
    <w:rsid w:val="00C4517C"/>
    <w:rsid w:val="00C47478"/>
    <w:rsid w:val="00C47772"/>
    <w:rsid w:val="00C47F31"/>
    <w:rsid w:val="00C5671F"/>
    <w:rsid w:val="00C57BCE"/>
    <w:rsid w:val="00C62961"/>
    <w:rsid w:val="00C644BB"/>
    <w:rsid w:val="00C654AD"/>
    <w:rsid w:val="00C830CD"/>
    <w:rsid w:val="00C85190"/>
    <w:rsid w:val="00C86628"/>
    <w:rsid w:val="00C9137C"/>
    <w:rsid w:val="00C961C2"/>
    <w:rsid w:val="00CA3E50"/>
    <w:rsid w:val="00CB1B77"/>
    <w:rsid w:val="00CB1E11"/>
    <w:rsid w:val="00CB2E3D"/>
    <w:rsid w:val="00CB4DF8"/>
    <w:rsid w:val="00CD5E98"/>
    <w:rsid w:val="00CE06BC"/>
    <w:rsid w:val="00CE0C5E"/>
    <w:rsid w:val="00CF5AAD"/>
    <w:rsid w:val="00D016FF"/>
    <w:rsid w:val="00D027EF"/>
    <w:rsid w:val="00D10809"/>
    <w:rsid w:val="00D151CD"/>
    <w:rsid w:val="00D22E8B"/>
    <w:rsid w:val="00D26DBA"/>
    <w:rsid w:val="00D30E02"/>
    <w:rsid w:val="00D55270"/>
    <w:rsid w:val="00D567D0"/>
    <w:rsid w:val="00D66FF7"/>
    <w:rsid w:val="00D676E9"/>
    <w:rsid w:val="00D7175B"/>
    <w:rsid w:val="00D71FB7"/>
    <w:rsid w:val="00D81E8C"/>
    <w:rsid w:val="00D82790"/>
    <w:rsid w:val="00D85E12"/>
    <w:rsid w:val="00D86BFC"/>
    <w:rsid w:val="00D91C78"/>
    <w:rsid w:val="00D936C1"/>
    <w:rsid w:val="00D953FB"/>
    <w:rsid w:val="00DA1CBF"/>
    <w:rsid w:val="00DA44DA"/>
    <w:rsid w:val="00DA50B7"/>
    <w:rsid w:val="00DC7C76"/>
    <w:rsid w:val="00DD2ACA"/>
    <w:rsid w:val="00DD400E"/>
    <w:rsid w:val="00DE62FA"/>
    <w:rsid w:val="00DE69DD"/>
    <w:rsid w:val="00DF1482"/>
    <w:rsid w:val="00DF26A3"/>
    <w:rsid w:val="00DF48B6"/>
    <w:rsid w:val="00E0342A"/>
    <w:rsid w:val="00E23FBD"/>
    <w:rsid w:val="00E25960"/>
    <w:rsid w:val="00E2648F"/>
    <w:rsid w:val="00E35E19"/>
    <w:rsid w:val="00E369A8"/>
    <w:rsid w:val="00E40EA9"/>
    <w:rsid w:val="00E45F8B"/>
    <w:rsid w:val="00E476CB"/>
    <w:rsid w:val="00E6036E"/>
    <w:rsid w:val="00E617DD"/>
    <w:rsid w:val="00E620AE"/>
    <w:rsid w:val="00E63619"/>
    <w:rsid w:val="00E66209"/>
    <w:rsid w:val="00E83EBA"/>
    <w:rsid w:val="00E91B20"/>
    <w:rsid w:val="00EA35D5"/>
    <w:rsid w:val="00EA7954"/>
    <w:rsid w:val="00EB2AD6"/>
    <w:rsid w:val="00EC08DC"/>
    <w:rsid w:val="00EC551B"/>
    <w:rsid w:val="00ED37CB"/>
    <w:rsid w:val="00ED5F3C"/>
    <w:rsid w:val="00ED6498"/>
    <w:rsid w:val="00ED71CB"/>
    <w:rsid w:val="00EE0B53"/>
    <w:rsid w:val="00EE4C22"/>
    <w:rsid w:val="00EF4130"/>
    <w:rsid w:val="00F25C10"/>
    <w:rsid w:val="00F30C01"/>
    <w:rsid w:val="00F33127"/>
    <w:rsid w:val="00F3498B"/>
    <w:rsid w:val="00F47B95"/>
    <w:rsid w:val="00F672C6"/>
    <w:rsid w:val="00F67F82"/>
    <w:rsid w:val="00F75AB6"/>
    <w:rsid w:val="00F77F16"/>
    <w:rsid w:val="00F84BB2"/>
    <w:rsid w:val="00F91564"/>
    <w:rsid w:val="00FA69E0"/>
    <w:rsid w:val="00FA70FC"/>
    <w:rsid w:val="00FB0B2F"/>
    <w:rsid w:val="00FB4518"/>
    <w:rsid w:val="00FB5185"/>
    <w:rsid w:val="00FD32C4"/>
    <w:rsid w:val="00FD56CB"/>
    <w:rsid w:val="00FD5FF8"/>
    <w:rsid w:val="00FE368C"/>
    <w:rsid w:val="00FE3A7C"/>
    <w:rsid w:val="00FE7B87"/>
    <w:rsid w:val="00FF7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4033"/>
    <o:shapelayout v:ext="edit">
      <o:idmap v:ext="edit" data="1"/>
    </o:shapelayout>
  </w:shapeDefaults>
  <w:decimalSymbol w:val="."/>
  <w:listSeparator w:val=","/>
  <w14:docId w14:val="581F2E8F"/>
  <w15:docId w15:val="{361234C9-5BA5-464D-8779-CE9BA1B76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38A"/>
    <w:pPr>
      <w:spacing w:line="276" w:lineRule="auto"/>
      <w:jc w:val="both"/>
    </w:pPr>
    <w:rPr>
      <w:rFonts w:eastAsia="Times New Roman" w:cs="Lucida Sans Unicode"/>
      <w:noProof/>
      <w:sz w:val="22"/>
      <w:szCs w:val="22"/>
      <w:lang w:eastAsia="fr-F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85190"/>
    <w:pPr>
      <w:keepNext/>
      <w:spacing w:before="240" w:after="60"/>
      <w:outlineLvl w:val="0"/>
    </w:pPr>
    <w:rPr>
      <w:rFonts w:ascii="Cambria" w:eastAsia="Calibri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85190"/>
    <w:pPr>
      <w:keepNext/>
      <w:spacing w:before="240" w:after="60"/>
      <w:outlineLvl w:val="1"/>
    </w:pPr>
    <w:rPr>
      <w:rFonts w:ascii="Cambria" w:eastAsia="Calibri" w:hAnsi="Cambria" w:cs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85190"/>
    <w:pPr>
      <w:keepNext/>
      <w:spacing w:before="240" w:after="60"/>
      <w:outlineLvl w:val="2"/>
    </w:pPr>
    <w:rPr>
      <w:rFonts w:ascii="Cambria" w:eastAsia="Calibri" w:hAnsi="Cambria" w:cs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C8519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C85190"/>
    <w:rPr>
      <w:rFonts w:ascii="Cambria" w:hAnsi="Cambria" w:cs="Cambria"/>
      <w:b/>
      <w:bCs/>
      <w:kern w:val="32"/>
      <w:sz w:val="32"/>
      <w:szCs w:val="32"/>
      <w:lang w:eastAsia="zh-CN"/>
    </w:rPr>
  </w:style>
  <w:style w:type="character" w:customStyle="1" w:styleId="Heading2Char">
    <w:name w:val="Heading 2 Char"/>
    <w:link w:val="Heading2"/>
    <w:uiPriority w:val="99"/>
    <w:rsid w:val="00C85190"/>
    <w:rPr>
      <w:rFonts w:ascii="Cambria" w:hAnsi="Cambria" w:cs="Cambria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uiPriority w:val="99"/>
    <w:rsid w:val="00C85190"/>
    <w:rPr>
      <w:rFonts w:ascii="Cambria" w:hAnsi="Cambria" w:cs="Cambria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uiPriority w:val="9"/>
    <w:rsid w:val="00C85190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NoSpacing">
    <w:name w:val="No Spacing"/>
    <w:link w:val="NoSpacingChar"/>
    <w:uiPriority w:val="1"/>
    <w:qFormat/>
    <w:rsid w:val="00C85190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85190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C8519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qFormat/>
    <w:rsid w:val="00C85190"/>
    <w:pPr>
      <w:keepLines/>
      <w:spacing w:before="480" w:after="0"/>
      <w:outlineLvl w:val="9"/>
    </w:pPr>
    <w:rPr>
      <w:rFonts w:eastAsia="Times New Roman"/>
      <w:color w:val="365F91"/>
      <w:kern w:val="0"/>
      <w:sz w:val="28"/>
      <w:szCs w:val="28"/>
      <w:lang w:val="en-US" w:eastAsia="en-US"/>
    </w:rPr>
  </w:style>
  <w:style w:type="paragraph" w:styleId="Footer">
    <w:name w:val="footer"/>
    <w:basedOn w:val="Header"/>
    <w:link w:val="FooterChar"/>
    <w:uiPriority w:val="99"/>
    <w:rsid w:val="001E238A"/>
    <w:pPr>
      <w:tabs>
        <w:tab w:val="clear" w:pos="4513"/>
        <w:tab w:val="clear" w:pos="9026"/>
        <w:tab w:val="center" w:pos="4820"/>
        <w:tab w:val="right" w:pos="9639"/>
      </w:tabs>
      <w:spacing w:before="80"/>
    </w:pPr>
    <w:rPr>
      <w:rFonts w:ascii="Times New Roman" w:hAnsi="Times New Roman" w:cs="Times New Roman"/>
      <w:noProof w:val="0"/>
      <w:sz w:val="20"/>
      <w:szCs w:val="20"/>
    </w:rPr>
  </w:style>
  <w:style w:type="character" w:customStyle="1" w:styleId="FooterChar">
    <w:name w:val="Footer Char"/>
    <w:link w:val="Footer"/>
    <w:uiPriority w:val="99"/>
    <w:rsid w:val="001E238A"/>
    <w:rPr>
      <w:rFonts w:ascii="Times New Roman" w:eastAsia="Times New Roman" w:hAnsi="Times New Roman"/>
      <w:sz w:val="20"/>
      <w:szCs w:val="20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1E238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E238A"/>
    <w:rPr>
      <w:rFonts w:eastAsia="Times New Roman" w:cs="Lucida Sans Unicode"/>
      <w:noProof/>
      <w:lang w:eastAsia="fr-FR"/>
    </w:rPr>
  </w:style>
  <w:style w:type="paragraph" w:styleId="NormalWeb">
    <w:name w:val="Normal (Web)"/>
    <w:basedOn w:val="Normal"/>
    <w:uiPriority w:val="99"/>
    <w:unhideWhenUsed/>
    <w:rsid w:val="00B820C7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noProof w:val="0"/>
      <w:color w:val="000000"/>
      <w:sz w:val="24"/>
      <w:szCs w:val="24"/>
      <w:lang w:eastAsia="en-GB"/>
    </w:rPr>
  </w:style>
  <w:style w:type="paragraph" w:customStyle="1" w:styleId="Default">
    <w:name w:val="Default"/>
    <w:rsid w:val="00E620A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532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7B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7BCE"/>
    <w:rPr>
      <w:rFonts w:ascii="Tahoma" w:eastAsia="Times New Roman" w:hAnsi="Tahoma" w:cs="Tahoma"/>
      <w:noProof/>
      <w:sz w:val="16"/>
      <w:szCs w:val="16"/>
      <w:lang w:eastAsia="fr-FR"/>
    </w:rPr>
  </w:style>
  <w:style w:type="character" w:styleId="CommentReference">
    <w:name w:val="annotation reference"/>
    <w:uiPriority w:val="99"/>
    <w:semiHidden/>
    <w:unhideWhenUsed/>
    <w:rsid w:val="003E4E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E1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E4E17"/>
    <w:rPr>
      <w:rFonts w:eastAsia="Times New Roman" w:cs="Lucida Sans Unicode"/>
      <w:noProof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E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E4E17"/>
    <w:rPr>
      <w:rFonts w:eastAsia="Times New Roman" w:cs="Lucida Sans Unicode"/>
      <w:b/>
      <w:bCs/>
      <w:noProof/>
      <w:lang w:eastAsia="fr-FR"/>
    </w:rPr>
  </w:style>
  <w:style w:type="paragraph" w:styleId="Revision">
    <w:name w:val="Revision"/>
    <w:hidden/>
    <w:uiPriority w:val="99"/>
    <w:semiHidden/>
    <w:rsid w:val="00ED71CB"/>
    <w:rPr>
      <w:rFonts w:eastAsia="Times New Roman" w:cs="Lucida Sans Unicode"/>
      <w:noProof/>
      <w:sz w:val="22"/>
      <w:szCs w:val="2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9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252560-EEFD-4D7F-9F9F-97B31D923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eep T2D ICF</vt:lpstr>
    </vt:vector>
  </TitlesOfParts>
  <Company>London School of Hygiene &amp; Tropical Medicine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T2D ICF</dc:title>
  <dc:creator>Ryan Ottridge</dc:creator>
  <cp:lastModifiedBy>Ryan Ottridge</cp:lastModifiedBy>
  <cp:revision>9</cp:revision>
  <cp:lastPrinted>2018-02-20T14:04:00Z</cp:lastPrinted>
  <dcterms:created xsi:type="dcterms:W3CDTF">2018-02-20T14:03:00Z</dcterms:created>
  <dcterms:modified xsi:type="dcterms:W3CDTF">2019-10-14T11:06:00Z</dcterms:modified>
</cp:coreProperties>
</file>